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422C6" w14:textId="77777777" w:rsidR="00AE0A59" w:rsidRPr="00577298" w:rsidRDefault="0016124A">
      <w:pPr>
        <w:spacing w:after="21" w:line="259" w:lineRule="auto"/>
        <w:ind w:left="-1" w:right="4751" w:firstLine="0"/>
        <w:jc w:val="center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noProof/>
        </w:rPr>
        <w:drawing>
          <wp:inline distT="0" distB="0" distL="0" distR="0" wp14:anchorId="2765698A" wp14:editId="788EA600">
            <wp:extent cx="2745105" cy="762000"/>
            <wp:effectExtent l="0" t="0" r="0" b="0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510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7298">
        <w:rPr>
          <w:rFonts w:ascii="Arial Nova Cond" w:hAnsi="Arial Nova Cond"/>
          <w:sz w:val="24"/>
        </w:rPr>
        <w:t xml:space="preserve"> </w:t>
      </w:r>
    </w:p>
    <w:p w14:paraId="7596D487" w14:textId="77777777" w:rsidR="00AE0A59" w:rsidRPr="00577298" w:rsidRDefault="0016124A">
      <w:pPr>
        <w:spacing w:after="0" w:line="259" w:lineRule="auto"/>
        <w:ind w:left="0" w:right="0" w:firstLine="0"/>
        <w:jc w:val="lef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b/>
          <w:color w:val="464646"/>
          <w:sz w:val="36"/>
        </w:rPr>
        <w:t xml:space="preserve"> </w:t>
      </w:r>
    </w:p>
    <w:p w14:paraId="36642DA3" w14:textId="77777777" w:rsidR="00AE0A59" w:rsidRPr="00577298" w:rsidRDefault="0016124A">
      <w:pPr>
        <w:spacing w:after="0" w:line="259" w:lineRule="auto"/>
        <w:ind w:left="0" w:right="0" w:firstLine="0"/>
        <w:jc w:val="righ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0"/>
        </w:rPr>
        <w:t xml:space="preserve"> </w:t>
      </w:r>
    </w:p>
    <w:p w14:paraId="3C37A3F3" w14:textId="77777777" w:rsidR="00AE0A59" w:rsidRPr="00577298" w:rsidRDefault="0016124A">
      <w:pPr>
        <w:spacing w:after="63" w:line="259" w:lineRule="auto"/>
        <w:ind w:left="0" w:right="0" w:firstLine="0"/>
        <w:jc w:val="righ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0"/>
        </w:rPr>
        <w:t xml:space="preserve"> </w:t>
      </w:r>
    </w:p>
    <w:p w14:paraId="3D998409" w14:textId="77777777" w:rsidR="00AE0A59" w:rsidRPr="00577298" w:rsidRDefault="0016124A">
      <w:pPr>
        <w:spacing w:after="60" w:line="259" w:lineRule="auto"/>
        <w:ind w:left="0" w:right="0" w:firstLine="0"/>
        <w:jc w:val="righ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0"/>
        </w:rPr>
        <w:t xml:space="preserve"> </w:t>
      </w:r>
    </w:p>
    <w:p w14:paraId="456B102E" w14:textId="77777777" w:rsidR="00AE0A59" w:rsidRPr="00577298" w:rsidRDefault="0016124A">
      <w:pPr>
        <w:spacing w:after="60" w:line="259" w:lineRule="auto"/>
        <w:ind w:left="0" w:right="0" w:firstLine="0"/>
        <w:jc w:val="righ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0"/>
        </w:rPr>
        <w:t xml:space="preserve"> </w:t>
      </w:r>
    </w:p>
    <w:p w14:paraId="3758966B" w14:textId="77777777" w:rsidR="00AE0A59" w:rsidRPr="00577298" w:rsidRDefault="0016124A">
      <w:pPr>
        <w:spacing w:after="60" w:line="259" w:lineRule="auto"/>
        <w:ind w:left="0" w:right="0" w:firstLine="0"/>
        <w:jc w:val="righ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0"/>
        </w:rPr>
        <w:t xml:space="preserve"> </w:t>
      </w:r>
    </w:p>
    <w:p w14:paraId="5C8F5B50" w14:textId="77777777" w:rsidR="00AE0A59" w:rsidRPr="00577298" w:rsidRDefault="0016124A">
      <w:pPr>
        <w:spacing w:after="60" w:line="259" w:lineRule="auto"/>
        <w:ind w:left="0" w:right="0" w:firstLine="0"/>
        <w:jc w:val="righ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0"/>
        </w:rPr>
        <w:t xml:space="preserve"> </w:t>
      </w:r>
    </w:p>
    <w:p w14:paraId="02AF011B" w14:textId="77777777" w:rsidR="00AE0A59" w:rsidRPr="00577298" w:rsidRDefault="0016124A">
      <w:pPr>
        <w:spacing w:after="60" w:line="259" w:lineRule="auto"/>
        <w:ind w:left="0" w:right="0" w:firstLine="0"/>
        <w:jc w:val="righ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0"/>
        </w:rPr>
        <w:t xml:space="preserve"> </w:t>
      </w:r>
    </w:p>
    <w:p w14:paraId="0ECA11A6" w14:textId="77777777" w:rsidR="00AE0A59" w:rsidRPr="00577298" w:rsidRDefault="0016124A">
      <w:pPr>
        <w:spacing w:after="61" w:line="259" w:lineRule="auto"/>
        <w:ind w:left="0" w:right="0" w:firstLine="0"/>
        <w:jc w:val="righ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0"/>
        </w:rPr>
        <w:t xml:space="preserve"> </w:t>
      </w:r>
    </w:p>
    <w:p w14:paraId="7913C08E" w14:textId="77777777" w:rsidR="00AE0A59" w:rsidRPr="00577298" w:rsidRDefault="0016124A">
      <w:pPr>
        <w:spacing w:after="63" w:line="259" w:lineRule="auto"/>
        <w:ind w:left="0" w:right="0" w:firstLine="0"/>
        <w:jc w:val="righ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0"/>
        </w:rPr>
        <w:t xml:space="preserve"> </w:t>
      </w:r>
    </w:p>
    <w:p w14:paraId="05CF01B9" w14:textId="77777777" w:rsidR="00AE0A59" w:rsidRPr="00577298" w:rsidRDefault="0016124A">
      <w:pPr>
        <w:spacing w:after="60" w:line="259" w:lineRule="auto"/>
        <w:ind w:left="0" w:right="0" w:firstLine="0"/>
        <w:jc w:val="righ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0"/>
        </w:rPr>
        <w:t xml:space="preserve"> </w:t>
      </w:r>
    </w:p>
    <w:p w14:paraId="7181CCAD" w14:textId="77777777" w:rsidR="00AE0A59" w:rsidRPr="00577298" w:rsidRDefault="0016124A">
      <w:pPr>
        <w:spacing w:after="60" w:line="259" w:lineRule="auto"/>
        <w:ind w:left="0" w:right="0" w:firstLine="0"/>
        <w:jc w:val="righ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0"/>
        </w:rPr>
        <w:t xml:space="preserve"> </w:t>
      </w:r>
    </w:p>
    <w:p w14:paraId="1B960B13" w14:textId="77777777" w:rsidR="00AE0A59" w:rsidRPr="00577298" w:rsidRDefault="0016124A">
      <w:pPr>
        <w:spacing w:after="209" w:line="259" w:lineRule="auto"/>
        <w:ind w:left="0" w:right="0" w:firstLine="0"/>
        <w:jc w:val="right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0"/>
        </w:rPr>
        <w:t xml:space="preserve"> </w:t>
      </w:r>
    </w:p>
    <w:p w14:paraId="6633A60D" w14:textId="77777777" w:rsidR="00AE0A59" w:rsidRPr="00577298" w:rsidRDefault="0016124A">
      <w:pPr>
        <w:spacing w:after="245" w:line="259" w:lineRule="auto"/>
        <w:ind w:left="24" w:right="0" w:firstLine="0"/>
        <w:jc w:val="center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8"/>
        </w:rPr>
        <w:t xml:space="preserve"> </w:t>
      </w:r>
    </w:p>
    <w:p w14:paraId="66762BDE" w14:textId="77777777" w:rsidR="00AE0A59" w:rsidRPr="00577298" w:rsidRDefault="0016124A">
      <w:pPr>
        <w:spacing w:after="125" w:line="259" w:lineRule="auto"/>
        <w:ind w:left="24" w:right="0" w:firstLine="0"/>
        <w:jc w:val="center"/>
        <w:rPr>
          <w:rFonts w:ascii="Arial Nova Cond" w:hAnsi="Arial Nova Cond" w:cs="Times New Roman"/>
        </w:rPr>
      </w:pPr>
      <w:r w:rsidRPr="00577298">
        <w:rPr>
          <w:rFonts w:ascii="Arial Nova Cond" w:hAnsi="Arial Nova Cond"/>
          <w:sz w:val="28"/>
        </w:rPr>
        <w:t xml:space="preserve"> </w:t>
      </w:r>
    </w:p>
    <w:p w14:paraId="5E7DDA1C" w14:textId="1DB1793C" w:rsidR="00AE0A59" w:rsidRPr="00577298" w:rsidRDefault="0016124A">
      <w:pPr>
        <w:spacing w:after="125" w:line="259" w:lineRule="auto"/>
        <w:jc w:val="center"/>
        <w:rPr>
          <w:rFonts w:ascii="Arial Nova Cond" w:hAnsi="Arial Nova Cond" w:cs="Times New Roman"/>
          <w:b/>
        </w:rPr>
      </w:pPr>
      <w:r w:rsidRPr="00577298">
        <w:rPr>
          <w:rFonts w:ascii="Arial Nova Cond" w:hAnsi="Arial Nova Cond"/>
          <w:b/>
          <w:sz w:val="28"/>
        </w:rPr>
        <w:t>Додаток А: Технічн</w:t>
      </w:r>
      <w:r w:rsidR="002D313D" w:rsidRPr="00577298">
        <w:rPr>
          <w:rFonts w:ascii="Arial Nova Cond" w:hAnsi="Arial Nova Cond"/>
          <w:b/>
          <w:sz w:val="28"/>
        </w:rPr>
        <w:t>і</w:t>
      </w:r>
      <w:r w:rsidRPr="00577298">
        <w:rPr>
          <w:rFonts w:ascii="Arial Nova Cond" w:hAnsi="Arial Nova Cond"/>
          <w:b/>
          <w:sz w:val="28"/>
        </w:rPr>
        <w:t xml:space="preserve"> </w:t>
      </w:r>
      <w:r w:rsidR="002D313D" w:rsidRPr="00577298">
        <w:rPr>
          <w:rFonts w:ascii="Arial Nova Cond" w:hAnsi="Arial Nova Cond"/>
          <w:b/>
          <w:sz w:val="28"/>
        </w:rPr>
        <w:t>специфікації</w:t>
      </w:r>
      <w:r w:rsidRPr="00577298">
        <w:rPr>
          <w:rFonts w:ascii="Arial Nova Cond" w:hAnsi="Arial Nova Cond"/>
          <w:b/>
          <w:sz w:val="28"/>
        </w:rPr>
        <w:t xml:space="preserve"> </w:t>
      </w:r>
    </w:p>
    <w:p w14:paraId="25F8BD73" w14:textId="77777777" w:rsidR="00D74AC7" w:rsidRPr="00577298" w:rsidRDefault="002D313D">
      <w:pPr>
        <w:spacing w:after="36" w:line="350" w:lineRule="auto"/>
        <w:ind w:right="0"/>
        <w:jc w:val="center"/>
        <w:rPr>
          <w:rFonts w:ascii="Arial Nova Cond" w:hAnsi="Arial Nova Cond"/>
          <w:b/>
          <w:sz w:val="28"/>
        </w:rPr>
      </w:pPr>
      <w:r w:rsidRPr="00577298">
        <w:rPr>
          <w:rFonts w:ascii="Arial Nova Cond" w:hAnsi="Arial Nova Cond"/>
          <w:b/>
          <w:sz w:val="28"/>
        </w:rPr>
        <w:t>Технічне обслуговування дизельних генераторів Ca</w:t>
      </w:r>
      <w:r w:rsidR="00D74AC7" w:rsidRPr="00577298">
        <w:rPr>
          <w:rFonts w:ascii="Arial Nova Cond" w:hAnsi="Arial Nova Cond"/>
          <w:b/>
          <w:sz w:val="28"/>
        </w:rPr>
        <w:t>terpillar DE110-GC</w:t>
      </w:r>
    </w:p>
    <w:p w14:paraId="39C89F41" w14:textId="53BD732F" w:rsidR="00AE0A59" w:rsidRPr="006C0726" w:rsidRDefault="0016124A">
      <w:pPr>
        <w:spacing w:after="36" w:line="350" w:lineRule="auto"/>
        <w:ind w:right="0"/>
        <w:jc w:val="center"/>
        <w:rPr>
          <w:rFonts w:ascii="Times New Roman" w:hAnsi="Times New Roman" w:cs="Times New Roman"/>
          <w:b/>
        </w:rPr>
      </w:pPr>
      <w:r w:rsidRPr="006C0726">
        <w:rPr>
          <w:rFonts w:ascii="Times New Roman" w:hAnsi="Times New Roman"/>
          <w:b/>
          <w:sz w:val="28"/>
        </w:rPr>
        <w:t xml:space="preserve"> </w:t>
      </w:r>
    </w:p>
    <w:p w14:paraId="6092447F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  <w:b/>
          <w:color w:val="464646"/>
          <w:sz w:val="36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665AABB4" w14:textId="77777777" w:rsidR="003E5D31" w:rsidRPr="006C0726" w:rsidRDefault="003E5D31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  <w:b/>
          <w:color w:val="464646"/>
          <w:sz w:val="36"/>
        </w:rPr>
      </w:pPr>
    </w:p>
    <w:p w14:paraId="3F7A03FD" w14:textId="77777777" w:rsidR="003E5D31" w:rsidRPr="006C0726" w:rsidRDefault="003E5D31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</w:p>
    <w:p w14:paraId="46F7D475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2C9E5449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51144ECF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13203052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54EA7A74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4268849D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3EB45806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27A1A19E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7EC1F027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71270C7D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02170F39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49AFC244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76BC8C42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3A5DC3DA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3A2F500C" w14:textId="77777777" w:rsidR="00AE0A59" w:rsidRPr="006C0726" w:rsidRDefault="0016124A">
      <w:pPr>
        <w:spacing w:after="0" w:line="259" w:lineRule="auto"/>
        <w:ind w:left="0" w:right="0" w:firstLine="0"/>
        <w:jc w:val="left"/>
        <w:rPr>
          <w:rFonts w:ascii="Times New Roman" w:hAnsi="Times New Roman" w:cs="Times New Roman"/>
          <w:b/>
          <w:color w:val="464646"/>
          <w:sz w:val="36"/>
        </w:rPr>
      </w:pPr>
      <w:r w:rsidRPr="006C0726">
        <w:rPr>
          <w:rFonts w:ascii="Times New Roman" w:hAnsi="Times New Roman"/>
          <w:b/>
          <w:color w:val="464646"/>
          <w:sz w:val="36"/>
        </w:rPr>
        <w:t xml:space="preserve"> </w:t>
      </w:r>
    </w:p>
    <w:p w14:paraId="441EABA2" w14:textId="16C8F4B6" w:rsidR="003D1F43" w:rsidRPr="006C0726" w:rsidRDefault="003D1F43">
      <w:pPr>
        <w:spacing w:after="160" w:line="259" w:lineRule="auto"/>
        <w:ind w:left="0" w:right="0" w:firstLine="0"/>
        <w:jc w:val="left"/>
        <w:rPr>
          <w:rFonts w:ascii="Times New Roman" w:hAnsi="Times New Roman" w:cs="Times New Roman"/>
        </w:rPr>
      </w:pPr>
      <w:r w:rsidRPr="006C0726">
        <w:br w:type="page"/>
      </w:r>
    </w:p>
    <w:p w14:paraId="377D4580" w14:textId="7113F6DD" w:rsidR="00631BF8" w:rsidRPr="0024147E" w:rsidRDefault="00D8737F" w:rsidP="003F7622">
      <w:pPr>
        <w:spacing w:after="8"/>
        <w:ind w:left="-5" w:right="0"/>
        <w:rPr>
          <w:rFonts w:ascii="Arial Nova Cond" w:hAnsi="Arial Nova Cond"/>
          <w:sz w:val="24"/>
          <w:szCs w:val="24"/>
        </w:rPr>
      </w:pPr>
      <w:r w:rsidRPr="0024147E">
        <w:rPr>
          <w:rFonts w:ascii="Arial Nova Cond" w:hAnsi="Arial Nova Cond"/>
          <w:sz w:val="24"/>
          <w:szCs w:val="24"/>
        </w:rPr>
        <w:lastRenderedPageBreak/>
        <w:t xml:space="preserve">Управління </w:t>
      </w:r>
      <w:r w:rsidR="0016124A" w:rsidRPr="0024147E">
        <w:rPr>
          <w:rFonts w:ascii="Arial Nova Cond" w:hAnsi="Arial Nova Cond"/>
          <w:sz w:val="24"/>
          <w:szCs w:val="24"/>
        </w:rPr>
        <w:t>Верховн</w:t>
      </w:r>
      <w:r w:rsidRPr="0024147E">
        <w:rPr>
          <w:rFonts w:ascii="Arial Nova Cond" w:hAnsi="Arial Nova Cond"/>
          <w:sz w:val="24"/>
          <w:szCs w:val="24"/>
        </w:rPr>
        <w:t>ого</w:t>
      </w:r>
      <w:r w:rsidR="0016124A" w:rsidRPr="0024147E">
        <w:rPr>
          <w:rFonts w:ascii="Arial Nova Cond" w:hAnsi="Arial Nova Cond"/>
          <w:sz w:val="24"/>
          <w:szCs w:val="24"/>
        </w:rPr>
        <w:t xml:space="preserve"> комісар</w:t>
      </w:r>
      <w:r w:rsidRPr="0024147E">
        <w:rPr>
          <w:rFonts w:ascii="Arial Nova Cond" w:hAnsi="Arial Nova Cond"/>
          <w:sz w:val="24"/>
          <w:szCs w:val="24"/>
        </w:rPr>
        <w:t xml:space="preserve">а </w:t>
      </w:r>
      <w:r w:rsidR="0016124A" w:rsidRPr="0024147E">
        <w:rPr>
          <w:rFonts w:ascii="Arial Nova Cond" w:hAnsi="Arial Nova Cond"/>
          <w:sz w:val="24"/>
          <w:szCs w:val="24"/>
        </w:rPr>
        <w:t xml:space="preserve">у справах біженців </w:t>
      </w:r>
      <w:r w:rsidRPr="0024147E">
        <w:rPr>
          <w:rFonts w:ascii="Arial Nova Cond" w:hAnsi="Arial Nova Cond"/>
          <w:sz w:val="24"/>
          <w:szCs w:val="24"/>
        </w:rPr>
        <w:t xml:space="preserve">ООН, Представництво </w:t>
      </w:r>
      <w:r w:rsidR="0016124A" w:rsidRPr="0024147E">
        <w:rPr>
          <w:rFonts w:ascii="Arial Nova Cond" w:hAnsi="Arial Nova Cond"/>
          <w:sz w:val="24"/>
          <w:szCs w:val="24"/>
        </w:rPr>
        <w:t>в Україні запрошує кваліфікован</w:t>
      </w:r>
      <w:r w:rsidRPr="0024147E">
        <w:rPr>
          <w:rFonts w:ascii="Arial Nova Cond" w:hAnsi="Arial Nova Cond"/>
          <w:sz w:val="24"/>
          <w:szCs w:val="24"/>
        </w:rPr>
        <w:t>их</w:t>
      </w:r>
      <w:r w:rsidR="0016124A" w:rsidRPr="0024147E">
        <w:rPr>
          <w:rFonts w:ascii="Arial Nova Cond" w:hAnsi="Arial Nova Cond"/>
          <w:sz w:val="24"/>
          <w:szCs w:val="24"/>
        </w:rPr>
        <w:t xml:space="preserve"> </w:t>
      </w:r>
      <w:r w:rsidR="006D0E97" w:rsidRPr="0024147E">
        <w:rPr>
          <w:rFonts w:ascii="Arial Nova Cond" w:hAnsi="Arial Nova Cond"/>
          <w:sz w:val="24"/>
          <w:szCs w:val="24"/>
        </w:rPr>
        <w:t>постачальників послуг з технічного обслуговування генераторів</w:t>
      </w:r>
      <w:r w:rsidR="00532B39" w:rsidRPr="0024147E">
        <w:rPr>
          <w:rFonts w:ascii="Arial Nova Cond" w:hAnsi="Arial Nova Cond"/>
          <w:sz w:val="24"/>
          <w:szCs w:val="24"/>
        </w:rPr>
        <w:t xml:space="preserve"> надати свої пропозиції </w:t>
      </w:r>
      <w:r w:rsidR="00BC39C6" w:rsidRPr="0024147E">
        <w:rPr>
          <w:rFonts w:ascii="Arial Nova Cond" w:hAnsi="Arial Nova Cond"/>
          <w:sz w:val="24"/>
          <w:szCs w:val="24"/>
        </w:rPr>
        <w:t>щодо укладання Рамкової угоди на технічне обслуговування дизельних генераторів</w:t>
      </w:r>
      <w:r w:rsidR="00520345" w:rsidRPr="0024147E">
        <w:rPr>
          <w:rFonts w:ascii="Arial Nova Cond" w:hAnsi="Arial Nova Cond"/>
          <w:sz w:val="24"/>
          <w:szCs w:val="24"/>
        </w:rPr>
        <w:t xml:space="preserve"> </w:t>
      </w:r>
      <w:r w:rsidR="0096246C" w:rsidRPr="0024147E">
        <w:rPr>
          <w:rFonts w:ascii="Arial Nova Cond" w:hAnsi="Arial Nova Cond"/>
          <w:sz w:val="24"/>
          <w:szCs w:val="24"/>
        </w:rPr>
        <w:t>Caterpillar DE110-GC</w:t>
      </w:r>
      <w:r w:rsidR="009F7ED0" w:rsidRPr="0024147E">
        <w:rPr>
          <w:rFonts w:ascii="Arial Nova Cond" w:hAnsi="Arial Nova Cond"/>
          <w:sz w:val="24"/>
          <w:szCs w:val="24"/>
        </w:rPr>
        <w:t xml:space="preserve"> </w:t>
      </w:r>
      <w:r w:rsidR="0096246C" w:rsidRPr="0024147E">
        <w:rPr>
          <w:rFonts w:ascii="Arial Nova Cond" w:hAnsi="Arial Nova Cond"/>
          <w:sz w:val="24"/>
          <w:szCs w:val="24"/>
        </w:rPr>
        <w:t>в містах Ки</w:t>
      </w:r>
      <w:r w:rsidR="00E62E99" w:rsidRPr="0024147E">
        <w:rPr>
          <w:rFonts w:ascii="Arial Nova Cond" w:hAnsi="Arial Nova Cond"/>
          <w:sz w:val="24"/>
          <w:szCs w:val="24"/>
        </w:rPr>
        <w:t>ї</w:t>
      </w:r>
      <w:r w:rsidR="0096246C" w:rsidRPr="0024147E">
        <w:rPr>
          <w:rFonts w:ascii="Arial Nova Cond" w:hAnsi="Arial Nova Cond"/>
          <w:sz w:val="24"/>
          <w:szCs w:val="24"/>
        </w:rPr>
        <w:t xml:space="preserve">в, </w:t>
      </w:r>
      <w:r w:rsidR="00E62E99" w:rsidRPr="0024147E">
        <w:rPr>
          <w:rFonts w:ascii="Arial Nova Cond" w:hAnsi="Arial Nova Cond"/>
          <w:sz w:val="24"/>
          <w:szCs w:val="24"/>
        </w:rPr>
        <w:t>Вінниця та Дніпро</w:t>
      </w:r>
      <w:r w:rsidR="0016124A" w:rsidRPr="0024147E">
        <w:rPr>
          <w:rFonts w:ascii="Arial Nova Cond" w:hAnsi="Arial Nova Cond"/>
          <w:sz w:val="24"/>
          <w:szCs w:val="24"/>
        </w:rPr>
        <w:t>.</w:t>
      </w:r>
    </w:p>
    <w:p w14:paraId="6406C365" w14:textId="77777777" w:rsidR="006B400C" w:rsidRDefault="006B400C" w:rsidP="003F7622">
      <w:pPr>
        <w:spacing w:after="8"/>
        <w:ind w:left="-5" w:right="0"/>
        <w:rPr>
          <w:rFonts w:ascii="Arial Nova Cond" w:hAnsi="Arial Nova Cond"/>
          <w:sz w:val="24"/>
          <w:szCs w:val="24"/>
        </w:rPr>
      </w:pPr>
    </w:p>
    <w:p w14:paraId="146C1828" w14:textId="77777777" w:rsidR="008912CC" w:rsidRPr="0024147E" w:rsidRDefault="008912CC" w:rsidP="003F7622">
      <w:pPr>
        <w:spacing w:after="8"/>
        <w:ind w:left="-5" w:right="0"/>
        <w:rPr>
          <w:rFonts w:ascii="Arial Nova Cond" w:hAnsi="Arial Nova Cond"/>
          <w:sz w:val="24"/>
          <w:szCs w:val="24"/>
        </w:rPr>
      </w:pPr>
    </w:p>
    <w:tbl>
      <w:tblPr>
        <w:tblW w:w="10180" w:type="dxa"/>
        <w:tblLook w:val="04A0" w:firstRow="1" w:lastRow="0" w:firstColumn="1" w:lastColumn="0" w:noHBand="0" w:noVBand="1"/>
      </w:tblPr>
      <w:tblGrid>
        <w:gridCol w:w="427"/>
        <w:gridCol w:w="3218"/>
        <w:gridCol w:w="4715"/>
        <w:gridCol w:w="1820"/>
      </w:tblGrid>
      <w:tr w:rsidR="006B400C" w:rsidRPr="006B400C" w14:paraId="4B8FE88F" w14:textId="77777777" w:rsidTr="006B400C">
        <w:trPr>
          <w:trHeight w:val="345"/>
        </w:trPr>
        <w:tc>
          <w:tcPr>
            <w:tcW w:w="101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6231957" w14:textId="3D5C233C" w:rsidR="006B400C" w:rsidRPr="006B400C" w:rsidRDefault="006B400C" w:rsidP="006B400C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Calibri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b/>
                <w:bCs/>
                <w:color w:val="auto"/>
                <w:sz w:val="24"/>
                <w:szCs w:val="24"/>
                <w:lang w:eastAsia="en-US"/>
              </w:rPr>
              <w:t>Розміщення дизель-генераторів Caterpillar DE110-GC</w:t>
            </w:r>
            <w:r w:rsidR="00B52A7D" w:rsidRPr="00872C3B">
              <w:rPr>
                <w:rFonts w:ascii="Arial Nova Cond" w:eastAsia="Times New Roman" w:hAnsi="Arial Nova Cond" w:cs="Calibri"/>
                <w:b/>
                <w:bCs/>
                <w:color w:val="auto"/>
                <w:sz w:val="24"/>
                <w:szCs w:val="24"/>
                <w:lang w:eastAsia="en-US"/>
              </w:rPr>
              <w:t xml:space="preserve"> </w:t>
            </w:r>
            <w:r w:rsidRPr="006B400C">
              <w:rPr>
                <w:rFonts w:ascii="Arial Nova Cond" w:eastAsia="Times New Roman" w:hAnsi="Arial Nova Cond" w:cs="Calibri"/>
                <w:b/>
                <w:bCs/>
                <w:color w:val="auto"/>
                <w:sz w:val="24"/>
                <w:szCs w:val="24"/>
                <w:lang w:eastAsia="en-US"/>
              </w:rPr>
              <w:t>(50-Hz)</w:t>
            </w:r>
          </w:p>
        </w:tc>
      </w:tr>
      <w:tr w:rsidR="006B400C" w:rsidRPr="006B400C" w14:paraId="552BB045" w14:textId="77777777" w:rsidTr="00381619">
        <w:trPr>
          <w:trHeight w:val="276"/>
        </w:trPr>
        <w:tc>
          <w:tcPr>
            <w:tcW w:w="4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99A80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№</w:t>
            </w:r>
          </w:p>
        </w:tc>
        <w:tc>
          <w:tcPr>
            <w:tcW w:w="3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091790" w14:textId="56A23469" w:rsidR="006B400C" w:rsidRPr="006B400C" w:rsidRDefault="006B400C" w:rsidP="006B400C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Модель</w:t>
            </w:r>
          </w:p>
        </w:tc>
        <w:tc>
          <w:tcPr>
            <w:tcW w:w="471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9BAEB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Місце знаходження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7E4876A" w14:textId="42DD49DC" w:rsidR="006B400C" w:rsidRPr="006B400C" w:rsidRDefault="006B400C" w:rsidP="006B400C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К</w:t>
            </w:r>
            <w:r w:rsidR="00381619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ількі</w:t>
            </w: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сть</w:t>
            </w:r>
          </w:p>
        </w:tc>
      </w:tr>
      <w:tr w:rsidR="006B400C" w:rsidRPr="006B400C" w14:paraId="59BE5F37" w14:textId="77777777" w:rsidTr="00381619">
        <w:trPr>
          <w:trHeight w:val="264"/>
        </w:trPr>
        <w:tc>
          <w:tcPr>
            <w:tcW w:w="4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61AD7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3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0606D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Caterpillar DE110-GC</w:t>
            </w:r>
          </w:p>
        </w:tc>
        <w:tc>
          <w:tcPr>
            <w:tcW w:w="4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5029E3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 xml:space="preserve">м. Вінниця, Малиновського, 26 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63BFB5" w14:textId="6BAE51E1" w:rsidR="006B400C" w:rsidRPr="00103CCE" w:rsidRDefault="00103CCE" w:rsidP="006B400C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val="ru-RU" w:eastAsia="en-US"/>
              </w:rPr>
            </w:pPr>
            <w:r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val="ru-RU" w:eastAsia="en-US"/>
              </w:rPr>
              <w:t>2</w:t>
            </w:r>
          </w:p>
        </w:tc>
      </w:tr>
      <w:tr w:rsidR="006B400C" w:rsidRPr="006B400C" w14:paraId="2BE55352" w14:textId="77777777" w:rsidTr="00381619">
        <w:trPr>
          <w:trHeight w:val="276"/>
        </w:trPr>
        <w:tc>
          <w:tcPr>
            <w:tcW w:w="4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7A05C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3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F263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Calibri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sz w:val="24"/>
                <w:szCs w:val="24"/>
                <w:lang w:eastAsia="en-US"/>
              </w:rPr>
              <w:t>Caterpillar DE110-GC</w:t>
            </w:r>
          </w:p>
        </w:tc>
        <w:tc>
          <w:tcPr>
            <w:tcW w:w="4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F2C1AB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м. Дніпро, Ламана, 17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FC80C9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1</w:t>
            </w:r>
          </w:p>
        </w:tc>
      </w:tr>
      <w:tr w:rsidR="006B400C" w:rsidRPr="006B400C" w14:paraId="4B79A6E0" w14:textId="77777777" w:rsidTr="00381619">
        <w:trPr>
          <w:trHeight w:val="288"/>
        </w:trPr>
        <w:tc>
          <w:tcPr>
            <w:tcW w:w="42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A4264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3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91B963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Calibri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sz w:val="24"/>
                <w:szCs w:val="24"/>
                <w:lang w:eastAsia="en-US"/>
              </w:rPr>
              <w:t>Caterpillar DE110-GC</w:t>
            </w:r>
          </w:p>
        </w:tc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81FA9B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м. Київ, Жилянська, 7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77FEE0" w14:textId="77777777" w:rsidR="006B400C" w:rsidRPr="006B400C" w:rsidRDefault="006B400C" w:rsidP="006B400C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</w:pPr>
            <w:r w:rsidRPr="006B400C">
              <w:rPr>
                <w:rFonts w:ascii="Arial Nova Cond" w:eastAsia="Times New Roman" w:hAnsi="Arial Nova Cond" w:cs="Calibri"/>
                <w:color w:val="auto"/>
                <w:sz w:val="24"/>
                <w:szCs w:val="24"/>
                <w:lang w:eastAsia="en-US"/>
              </w:rPr>
              <w:t>1</w:t>
            </w:r>
          </w:p>
        </w:tc>
      </w:tr>
    </w:tbl>
    <w:p w14:paraId="245807C6" w14:textId="0759295E" w:rsidR="006B400C" w:rsidRDefault="006B400C" w:rsidP="003F7622">
      <w:pPr>
        <w:spacing w:after="8"/>
        <w:ind w:left="-5" w:right="0"/>
        <w:rPr>
          <w:rFonts w:ascii="Arial Nova Cond" w:hAnsi="Arial Nova Cond" w:cs="Times New Roman"/>
          <w:sz w:val="24"/>
          <w:szCs w:val="24"/>
        </w:rPr>
      </w:pPr>
    </w:p>
    <w:p w14:paraId="09AD60CA" w14:textId="77777777" w:rsidR="008912CC" w:rsidRPr="0024147E" w:rsidRDefault="008912CC" w:rsidP="003F7622">
      <w:pPr>
        <w:spacing w:after="8"/>
        <w:ind w:left="-5" w:right="0"/>
        <w:rPr>
          <w:rFonts w:ascii="Arial Nova Cond" w:hAnsi="Arial Nova Cond" w:cs="Times New Roman"/>
          <w:sz w:val="24"/>
          <w:szCs w:val="24"/>
        </w:rPr>
      </w:pPr>
    </w:p>
    <w:tbl>
      <w:tblPr>
        <w:tblW w:w="10178" w:type="dxa"/>
        <w:tblLook w:val="04A0" w:firstRow="1" w:lastRow="0" w:firstColumn="1" w:lastColumn="0" w:noHBand="0" w:noVBand="1"/>
      </w:tblPr>
      <w:tblGrid>
        <w:gridCol w:w="456"/>
        <w:gridCol w:w="9722"/>
      </w:tblGrid>
      <w:tr w:rsidR="00E11E23" w:rsidRPr="00E11E23" w14:paraId="1F49F7E0" w14:textId="77777777" w:rsidTr="00E11E23">
        <w:trPr>
          <w:trHeight w:val="276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D847DE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Перелік робіт  для річного обслуговування дизельних генераторів</w:t>
            </w:r>
          </w:p>
        </w:tc>
      </w:tr>
      <w:tr w:rsidR="00E11E23" w:rsidRPr="00E11E23" w14:paraId="784B9A0B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71940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976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509406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іод проведення ТО: 1 раз на рік (* до регламентних робіт для 200 год. напрацювання)</w:t>
            </w:r>
          </w:p>
        </w:tc>
      </w:tr>
      <w:tr w:rsidR="00E11E23" w:rsidRPr="00E11E23" w14:paraId="048DD351" w14:textId="77777777" w:rsidTr="00E11E23">
        <w:trPr>
          <w:trHeight w:val="684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19F78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2F81A8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Час реагування на аварійний виклик: 2 робочих дня (48 годин) (при настанні форс-мажорних обставин час виклику може бути збільшено)</w:t>
            </w:r>
          </w:p>
        </w:tc>
      </w:tr>
      <w:tr w:rsidR="00E11E23" w:rsidRPr="00E11E23" w14:paraId="560FB020" w14:textId="77777777" w:rsidTr="00E11E23">
        <w:trPr>
          <w:trHeight w:val="570"/>
        </w:trPr>
        <w:tc>
          <w:tcPr>
            <w:tcW w:w="1017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F07044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* Регламентні роботи при настанні 200 годин напрацювання проводяться за окремими положеннями та специфікаціями послуг</w:t>
            </w:r>
          </w:p>
        </w:tc>
      </w:tr>
      <w:tr w:rsidR="00E11E23" w:rsidRPr="00E11E23" w14:paraId="09602436" w14:textId="77777777" w:rsidTr="00E11E23">
        <w:trPr>
          <w:trHeight w:val="288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32E4AA25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Загальний огляд</w:t>
            </w:r>
          </w:p>
        </w:tc>
      </w:tr>
      <w:tr w:rsidR="00E11E23" w:rsidRPr="00E11E23" w14:paraId="5CDD67B1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59EC21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976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3CC496E3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Візуальний огляд  двигуна, генератора, перемикача і панелі керування.</w:t>
            </w:r>
          </w:p>
        </w:tc>
      </w:tr>
      <w:tr w:rsidR="00E11E23" w:rsidRPr="00E11E23" w14:paraId="483697F2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DFDA5A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14:paraId="0AC87B80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з'єднань на протікання оливи , води і палива. При необхідності усунути несправності</w:t>
            </w:r>
          </w:p>
        </w:tc>
      </w:tr>
      <w:tr w:rsidR="00E11E23" w:rsidRPr="00E11E23" w14:paraId="4948837D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6FEC76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DCF6AFE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Контроль рівня охолоджуючої рідини, оливи та палива</w:t>
            </w:r>
          </w:p>
        </w:tc>
      </w:tr>
      <w:tr w:rsidR="00E11E23" w:rsidRPr="00E11E23" w14:paraId="443D2978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E93DEE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7F9C666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ступеня заряду батареї. Очищення батареї</w:t>
            </w:r>
          </w:p>
        </w:tc>
      </w:tr>
      <w:tr w:rsidR="00E11E23" w:rsidRPr="00E11E23" w14:paraId="315DA49F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6CC884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D556DAE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роботи підігрівача охолоджувальної рідини</w:t>
            </w:r>
          </w:p>
        </w:tc>
      </w:tr>
      <w:tr w:rsidR="00E11E23" w:rsidRPr="00E11E23" w14:paraId="3811D4A9" w14:textId="77777777" w:rsidTr="00E11E23">
        <w:trPr>
          <w:trHeight w:val="288"/>
        </w:trPr>
        <w:tc>
          <w:tcPr>
            <w:tcW w:w="4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0813DA0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9262979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сепаратора для відділення води від палива</w:t>
            </w:r>
          </w:p>
        </w:tc>
      </w:tr>
      <w:tr w:rsidR="00E11E23" w:rsidRPr="00E11E23" w14:paraId="7A79A6C1" w14:textId="77777777" w:rsidTr="00E11E23">
        <w:trPr>
          <w:trHeight w:val="276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F1818BC" w14:textId="02C4A181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Паливна система</w:t>
            </w:r>
          </w:p>
        </w:tc>
      </w:tr>
      <w:tr w:rsidR="00E11E23" w:rsidRPr="00E11E23" w14:paraId="2CF64AC3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F3EBD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976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6169F9F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рівня палива в основному баку</w:t>
            </w:r>
          </w:p>
        </w:tc>
      </w:tr>
      <w:tr w:rsidR="00E11E23" w:rsidRPr="00E11E23" w14:paraId="44598836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EF6EC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073C502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справності насоса для перекачування палива</w:t>
            </w:r>
          </w:p>
        </w:tc>
      </w:tr>
      <w:tr w:rsidR="00E11E23" w:rsidRPr="00E11E23" w14:paraId="37741949" w14:textId="77777777" w:rsidTr="00E11E23">
        <w:trPr>
          <w:trHeight w:val="288"/>
        </w:trPr>
        <w:tc>
          <w:tcPr>
            <w:tcW w:w="4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B5915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49254FD2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Огляд паливних магістралей і з'єднань</w:t>
            </w:r>
          </w:p>
        </w:tc>
      </w:tr>
      <w:tr w:rsidR="00E11E23" w:rsidRPr="00E11E23" w14:paraId="6052355F" w14:textId="77777777" w:rsidTr="00E11E23">
        <w:trPr>
          <w:trHeight w:val="288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BFAD1DE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Система охолодження</w:t>
            </w:r>
          </w:p>
        </w:tc>
      </w:tr>
      <w:tr w:rsidR="00E11E23" w:rsidRPr="00E11E23" w14:paraId="34F8122C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D663F0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0</w:t>
            </w:r>
          </w:p>
        </w:tc>
        <w:tc>
          <w:tcPr>
            <w:tcW w:w="976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14:paraId="57C4D3A4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елемента для очищення повітря на достатність подачі повітря в двигун. При необхідності, його очищення</w:t>
            </w:r>
          </w:p>
        </w:tc>
      </w:tr>
      <w:tr w:rsidR="00E11E23" w:rsidRPr="00E11E23" w14:paraId="2438D39C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DE26D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1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A442B2A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Огляд радіатора ззовні, при необхідності очистка</w:t>
            </w:r>
          </w:p>
        </w:tc>
      </w:tr>
      <w:tr w:rsidR="00E11E23" w:rsidRPr="00E11E23" w14:paraId="385945D8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ACA22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2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5C9589D" w14:textId="744E8155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рівня охолоджувальної рідини (</w:t>
            </w:r>
            <w:r w:rsidR="00577298"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антифризу</w:t>
            </w: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)</w:t>
            </w:r>
          </w:p>
        </w:tc>
      </w:tr>
      <w:tr w:rsidR="00E11E23" w:rsidRPr="00E11E23" w14:paraId="38436479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93BE5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3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4FDBA485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Огляд патрубків з'єднання</w:t>
            </w:r>
          </w:p>
        </w:tc>
      </w:tr>
      <w:tr w:rsidR="00E11E23" w:rsidRPr="00E11E23" w14:paraId="528C0EE3" w14:textId="77777777" w:rsidTr="00E11E23">
        <w:trPr>
          <w:trHeight w:val="288"/>
        </w:trPr>
        <w:tc>
          <w:tcPr>
            <w:tcW w:w="4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4DDA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4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8215A25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ременів зарядного генератора батареї</w:t>
            </w:r>
          </w:p>
        </w:tc>
      </w:tr>
      <w:tr w:rsidR="00E11E23" w:rsidRPr="00E11E23" w14:paraId="1AECA8A7" w14:textId="77777777" w:rsidTr="00E11E23">
        <w:trPr>
          <w:trHeight w:val="288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2240550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Система змазки</w:t>
            </w:r>
          </w:p>
        </w:tc>
      </w:tr>
      <w:tr w:rsidR="00E11E23" w:rsidRPr="00E11E23" w14:paraId="18591D24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ED94D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5</w:t>
            </w:r>
          </w:p>
        </w:tc>
        <w:tc>
          <w:tcPr>
            <w:tcW w:w="976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48B30F27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Заміна моторного масла </w:t>
            </w:r>
          </w:p>
        </w:tc>
      </w:tr>
      <w:tr w:rsidR="00E11E23" w:rsidRPr="00E11E23" w14:paraId="332D9F5A" w14:textId="77777777" w:rsidTr="00E11E23">
        <w:trPr>
          <w:trHeight w:val="288"/>
        </w:trPr>
        <w:tc>
          <w:tcPr>
            <w:tcW w:w="4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FBCFB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6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FC1A6ED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Заміна масляного фільтра </w:t>
            </w:r>
          </w:p>
        </w:tc>
      </w:tr>
      <w:tr w:rsidR="00E11E23" w:rsidRPr="00E11E23" w14:paraId="567B3EAE" w14:textId="77777777" w:rsidTr="00E11E23">
        <w:trPr>
          <w:trHeight w:val="288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846FD95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Система вихлопу</w:t>
            </w:r>
          </w:p>
        </w:tc>
      </w:tr>
      <w:tr w:rsidR="00E11E23" w:rsidRPr="00E11E23" w14:paraId="0132E3CE" w14:textId="77777777" w:rsidTr="00E11E23">
        <w:trPr>
          <w:trHeight w:val="288"/>
        </w:trPr>
        <w:tc>
          <w:tcPr>
            <w:tcW w:w="4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0754C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7</w:t>
            </w:r>
          </w:p>
        </w:tc>
        <w:tc>
          <w:tcPr>
            <w:tcW w:w="976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540C783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Огляд  щільності з'єднань системи вихлопу </w:t>
            </w:r>
          </w:p>
        </w:tc>
      </w:tr>
      <w:tr w:rsidR="00E11E23" w:rsidRPr="00E11E23" w14:paraId="5115B462" w14:textId="77777777" w:rsidTr="00E11E23">
        <w:trPr>
          <w:trHeight w:val="288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85A08F1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Генератор</w:t>
            </w:r>
          </w:p>
        </w:tc>
      </w:tr>
      <w:tr w:rsidR="00E11E23" w:rsidRPr="00E11E23" w14:paraId="0BA7F273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5E6BC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8</w:t>
            </w:r>
          </w:p>
        </w:tc>
        <w:tc>
          <w:tcPr>
            <w:tcW w:w="976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5619544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Контроль вихідної напруги та частоти</w:t>
            </w:r>
          </w:p>
        </w:tc>
      </w:tr>
      <w:tr w:rsidR="00E11E23" w:rsidRPr="00E11E23" w14:paraId="08E4F2D0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CE7B7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9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B222B54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 ізоляції на відсутність короткого замикання в обмотках генератора</w:t>
            </w:r>
          </w:p>
        </w:tc>
      </w:tr>
      <w:tr w:rsidR="00E11E23" w:rsidRPr="00E11E23" w14:paraId="7A13431F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3B901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lastRenderedPageBreak/>
              <w:t>20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B1D31FC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силових ланцюгів генератора</w:t>
            </w:r>
          </w:p>
        </w:tc>
      </w:tr>
      <w:tr w:rsidR="00E11E23" w:rsidRPr="00E11E23" w14:paraId="77163D06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2ED67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1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B5A6D0D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контрольних та управляючих ланцюгів генератора</w:t>
            </w:r>
          </w:p>
        </w:tc>
      </w:tr>
      <w:tr w:rsidR="00E11E23" w:rsidRPr="00E11E23" w14:paraId="26631997" w14:textId="77777777" w:rsidTr="00E11E23">
        <w:trPr>
          <w:trHeight w:val="288"/>
        </w:trPr>
        <w:tc>
          <w:tcPr>
            <w:tcW w:w="4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FFCF4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2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B07D429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Перевірка спрацювання системи "аварійна зупинка" для блокування запуску </w:t>
            </w:r>
          </w:p>
        </w:tc>
      </w:tr>
      <w:tr w:rsidR="00E11E23" w:rsidRPr="00E11E23" w14:paraId="2ABEA723" w14:textId="77777777" w:rsidTr="00E11E23">
        <w:trPr>
          <w:trHeight w:val="288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42D97086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Панель автоматики</w:t>
            </w:r>
          </w:p>
        </w:tc>
      </w:tr>
      <w:tr w:rsidR="00E11E23" w:rsidRPr="00E11E23" w14:paraId="76A54383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EB71D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3</w:t>
            </w:r>
          </w:p>
        </w:tc>
        <w:tc>
          <w:tcPr>
            <w:tcW w:w="976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863C5BB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контрольних та управляючих ланцюгів панелі</w:t>
            </w:r>
          </w:p>
        </w:tc>
      </w:tr>
      <w:tr w:rsidR="00E11E23" w:rsidRPr="00E11E23" w14:paraId="5AADA4BD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BFBB7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4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5947085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Перевірка систем сповіщення </w:t>
            </w:r>
          </w:p>
        </w:tc>
      </w:tr>
      <w:tr w:rsidR="00E11E23" w:rsidRPr="00E11E23" w14:paraId="115310D0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5BB67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5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54348F7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Перевірка контрольних кнопок </w:t>
            </w:r>
          </w:p>
        </w:tc>
      </w:tr>
      <w:tr w:rsidR="00E11E23" w:rsidRPr="00E11E23" w14:paraId="673365DD" w14:textId="77777777" w:rsidTr="0024147E">
        <w:trPr>
          <w:trHeight w:val="288"/>
        </w:trPr>
        <w:tc>
          <w:tcPr>
            <w:tcW w:w="416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8B050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6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A50C21B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Перевірка автоматів і утримувачів запобіжників </w:t>
            </w:r>
          </w:p>
        </w:tc>
      </w:tr>
      <w:tr w:rsidR="00E11E23" w:rsidRPr="00E11E23" w14:paraId="26768923" w14:textId="77777777" w:rsidTr="00E11E23">
        <w:trPr>
          <w:trHeight w:val="288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39D7CA3E" w14:textId="77E40456" w:rsidR="00E11E23" w:rsidRPr="00E11E23" w:rsidRDefault="0024147E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Комутаційна</w:t>
            </w:r>
            <w:r w:rsidR="00E11E23" w:rsidRPr="00E11E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 xml:space="preserve"> апаратура автоматичного перемикання АВР</w:t>
            </w:r>
          </w:p>
        </w:tc>
      </w:tr>
      <w:tr w:rsidR="00E11E23" w:rsidRPr="00E11E23" w14:paraId="44251AEB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7CAAC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7</w:t>
            </w:r>
          </w:p>
        </w:tc>
        <w:tc>
          <w:tcPr>
            <w:tcW w:w="976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AA702DA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контрольних та управляючих ланцюгів АВР</w:t>
            </w:r>
          </w:p>
        </w:tc>
      </w:tr>
      <w:tr w:rsidR="00E11E23" w:rsidRPr="00E11E23" w14:paraId="6EE27D0A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68C46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8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AC050A3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силових ланцюгів АВР</w:t>
            </w:r>
          </w:p>
        </w:tc>
      </w:tr>
      <w:tr w:rsidR="00E11E23" w:rsidRPr="00E11E23" w14:paraId="454B958D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3E432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9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EB5F382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спрацювання силових контакторів</w:t>
            </w:r>
          </w:p>
        </w:tc>
      </w:tr>
      <w:tr w:rsidR="00E11E23" w:rsidRPr="00E11E23" w14:paraId="50194ACD" w14:textId="77777777" w:rsidTr="00E11E23">
        <w:trPr>
          <w:trHeight w:val="288"/>
        </w:trPr>
        <w:tc>
          <w:tcPr>
            <w:tcW w:w="41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50C19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30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F9E1F07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встановлення запрограмованих реєстрів</w:t>
            </w:r>
          </w:p>
        </w:tc>
      </w:tr>
      <w:tr w:rsidR="00E11E23" w:rsidRPr="00E11E23" w14:paraId="35EDE00E" w14:textId="77777777" w:rsidTr="00E11E23">
        <w:trPr>
          <w:trHeight w:val="276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576C97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Додаткові послуги</w:t>
            </w:r>
          </w:p>
        </w:tc>
      </w:tr>
      <w:tr w:rsidR="00E11E23" w:rsidRPr="00E11E23" w14:paraId="121636E6" w14:textId="77777777" w:rsidTr="00E11E23">
        <w:trPr>
          <w:trHeight w:val="276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95507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31</w:t>
            </w:r>
          </w:p>
        </w:tc>
        <w:tc>
          <w:tcPr>
            <w:tcW w:w="976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3DFF9C26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Аварійний виклик для можливого відновлення роботи генератора </w:t>
            </w:r>
          </w:p>
        </w:tc>
      </w:tr>
      <w:tr w:rsidR="00E11E23" w:rsidRPr="00E11E23" w14:paraId="428A1461" w14:textId="77777777" w:rsidTr="00E11E23">
        <w:trPr>
          <w:trHeight w:val="288"/>
        </w:trPr>
        <w:tc>
          <w:tcPr>
            <w:tcW w:w="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DEE8" w14:textId="77777777" w:rsidR="00E11E23" w:rsidRPr="00E11E23" w:rsidRDefault="00E11E23" w:rsidP="00E11E23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32</w:t>
            </w:r>
          </w:p>
        </w:tc>
        <w:tc>
          <w:tcPr>
            <w:tcW w:w="976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22863D0" w14:textId="544E1D1C" w:rsidR="00E11E23" w:rsidRPr="00E11E23" w:rsidRDefault="00E11E23" w:rsidP="00E11E23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E11E2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Ремонт генератора після виявлених </w:t>
            </w:r>
            <w:r w:rsidR="0024147E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олок</w:t>
            </w:r>
          </w:p>
        </w:tc>
      </w:tr>
    </w:tbl>
    <w:p w14:paraId="1D01C18A" w14:textId="77777777" w:rsidR="00227879" w:rsidRDefault="00227879" w:rsidP="003F7622">
      <w:pPr>
        <w:spacing w:after="8"/>
        <w:ind w:left="-5" w:right="0"/>
        <w:rPr>
          <w:rFonts w:ascii="Arial Nova Cond" w:hAnsi="Arial Nova Cond" w:cs="Times New Roman"/>
          <w:sz w:val="24"/>
          <w:szCs w:val="24"/>
        </w:rPr>
      </w:pPr>
    </w:p>
    <w:p w14:paraId="39708028" w14:textId="77777777" w:rsidR="003B69D8" w:rsidRDefault="003B69D8" w:rsidP="003F7622">
      <w:pPr>
        <w:spacing w:after="8"/>
        <w:ind w:left="-5" w:right="0"/>
        <w:rPr>
          <w:rFonts w:ascii="Arial Nova Cond" w:hAnsi="Arial Nova Cond" w:cs="Times New Roman"/>
          <w:sz w:val="24"/>
          <w:szCs w:val="24"/>
        </w:rPr>
      </w:pPr>
    </w:p>
    <w:tbl>
      <w:tblPr>
        <w:tblW w:w="10178" w:type="dxa"/>
        <w:tblLook w:val="04A0" w:firstRow="1" w:lastRow="0" w:firstColumn="1" w:lastColumn="0" w:noHBand="0" w:noVBand="1"/>
      </w:tblPr>
      <w:tblGrid>
        <w:gridCol w:w="456"/>
        <w:gridCol w:w="9722"/>
      </w:tblGrid>
      <w:tr w:rsidR="00381619" w:rsidRPr="003B69D8" w14:paraId="19B6AFFE" w14:textId="77777777" w:rsidTr="00974A3A">
        <w:trPr>
          <w:trHeight w:val="288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07092A6" w14:textId="1CAA3A21" w:rsidR="00381619" w:rsidRPr="003B69D8" w:rsidRDefault="00381619" w:rsidP="00974A3A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Перелік робіт  при настанні 200 годин напрацювання</w:t>
            </w:r>
          </w:p>
        </w:tc>
      </w:tr>
      <w:tr w:rsidR="003B69D8" w:rsidRPr="003B69D8" w14:paraId="25C19A57" w14:textId="77777777" w:rsidTr="00381619">
        <w:trPr>
          <w:trHeight w:val="300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08A53E8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Загальний огляд</w:t>
            </w:r>
          </w:p>
        </w:tc>
      </w:tr>
      <w:tr w:rsidR="003B69D8" w:rsidRPr="003B69D8" w14:paraId="064C696E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4AB1C8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972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3F9305A5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Візуальний огляд  двигуна, генератора, перемикача і панелі керування.</w:t>
            </w:r>
          </w:p>
        </w:tc>
      </w:tr>
      <w:tr w:rsidR="003B69D8" w:rsidRPr="003B69D8" w14:paraId="61BAE014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75564F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14:paraId="7C7CFB1F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з'єднань на протікання оливи , води і палива. При необхідності усунути несправності</w:t>
            </w:r>
          </w:p>
        </w:tc>
      </w:tr>
      <w:tr w:rsidR="003B69D8" w:rsidRPr="003B69D8" w14:paraId="42A6BD22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333701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CD2161B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Контроль рівня охолоджуючої рідини, оливи та палива</w:t>
            </w:r>
          </w:p>
        </w:tc>
      </w:tr>
      <w:tr w:rsidR="003B69D8" w:rsidRPr="003B69D8" w14:paraId="4FE2559F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B2AB74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E683C6A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ступеня заряду батареї. Очищення батареї</w:t>
            </w:r>
          </w:p>
        </w:tc>
      </w:tr>
      <w:tr w:rsidR="003B69D8" w:rsidRPr="003B69D8" w14:paraId="34AA5411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FB878F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48C47C7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роботи підігрівача охолоджувальної рідини</w:t>
            </w:r>
          </w:p>
        </w:tc>
      </w:tr>
      <w:tr w:rsidR="003B69D8" w:rsidRPr="003B69D8" w14:paraId="4C17805E" w14:textId="77777777" w:rsidTr="00381619">
        <w:trPr>
          <w:trHeight w:val="288"/>
        </w:trPr>
        <w:tc>
          <w:tcPr>
            <w:tcW w:w="45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567E18D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D449BBC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сепаратора для відділення води від палива</w:t>
            </w:r>
          </w:p>
        </w:tc>
      </w:tr>
      <w:tr w:rsidR="003B69D8" w:rsidRPr="003B69D8" w14:paraId="0ED2E745" w14:textId="77777777" w:rsidTr="00381619">
        <w:trPr>
          <w:trHeight w:val="405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A486C4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Паливна система</w:t>
            </w:r>
          </w:p>
        </w:tc>
      </w:tr>
      <w:tr w:rsidR="003B69D8" w:rsidRPr="003B69D8" w14:paraId="60C2476C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F0248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972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1075130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рівня палива в основному баку</w:t>
            </w:r>
          </w:p>
        </w:tc>
      </w:tr>
      <w:tr w:rsidR="003B69D8" w:rsidRPr="003B69D8" w14:paraId="3819C8C9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AE1CA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5F4B6E9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справності насоса для перекачування палива</w:t>
            </w:r>
          </w:p>
        </w:tc>
      </w:tr>
      <w:tr w:rsidR="003B69D8" w:rsidRPr="003B69D8" w14:paraId="38941279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88D14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4890BBD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Огляд паливних магістралей і з'єднань</w:t>
            </w:r>
          </w:p>
        </w:tc>
      </w:tr>
      <w:tr w:rsidR="003B69D8" w:rsidRPr="003B69D8" w14:paraId="3FFD7160" w14:textId="77777777" w:rsidTr="00381619">
        <w:trPr>
          <w:trHeight w:val="288"/>
        </w:trPr>
        <w:tc>
          <w:tcPr>
            <w:tcW w:w="45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58A5E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0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3AEA0CE5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Заміна фільтрів палива</w:t>
            </w:r>
          </w:p>
        </w:tc>
      </w:tr>
      <w:tr w:rsidR="003B69D8" w:rsidRPr="003B69D8" w14:paraId="2A0EEFC1" w14:textId="77777777" w:rsidTr="00381619">
        <w:trPr>
          <w:trHeight w:val="435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F354F3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Система охолодження</w:t>
            </w:r>
          </w:p>
        </w:tc>
      </w:tr>
      <w:tr w:rsidR="003B69D8" w:rsidRPr="003B69D8" w14:paraId="5E3A4F73" w14:textId="77777777" w:rsidTr="00381619">
        <w:trPr>
          <w:trHeight w:val="345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109429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1</w:t>
            </w:r>
          </w:p>
        </w:tc>
        <w:tc>
          <w:tcPr>
            <w:tcW w:w="972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14:paraId="0910A298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елемента для очищення повітря на достатність подачі повітря в двигун. При необхідності, його очищення</w:t>
            </w:r>
          </w:p>
        </w:tc>
      </w:tr>
      <w:tr w:rsidR="003B69D8" w:rsidRPr="003B69D8" w14:paraId="7F5404F4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06CB63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2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5B58249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Огляд радіатора ззовні, при необхідності очистка</w:t>
            </w:r>
          </w:p>
        </w:tc>
      </w:tr>
      <w:tr w:rsidR="003B69D8" w:rsidRPr="003B69D8" w14:paraId="787572C2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4F0E0F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3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4DB3462" w14:textId="28C71228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рівня охолоджувальної рідини (антифризу)</w:t>
            </w:r>
          </w:p>
        </w:tc>
      </w:tr>
      <w:tr w:rsidR="003B69D8" w:rsidRPr="003B69D8" w14:paraId="5848C513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C0708A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4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DAA45E9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Огляд патрубків з'єднання</w:t>
            </w:r>
          </w:p>
        </w:tc>
      </w:tr>
      <w:tr w:rsidR="003B69D8" w:rsidRPr="003B69D8" w14:paraId="694DAAC4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BD440A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5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49E8212D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ременів зарядного генератора батареї</w:t>
            </w:r>
          </w:p>
        </w:tc>
      </w:tr>
      <w:tr w:rsidR="003B69D8" w:rsidRPr="003B69D8" w14:paraId="6DA8DFEF" w14:textId="77777777" w:rsidTr="00381619">
        <w:trPr>
          <w:trHeight w:val="288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9CFEDD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6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8EA4013" w14:textId="3A093A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Замінити антифриз</w:t>
            </w:r>
          </w:p>
        </w:tc>
      </w:tr>
      <w:tr w:rsidR="003B69D8" w:rsidRPr="003B69D8" w14:paraId="5D699792" w14:textId="77777777" w:rsidTr="00381619">
        <w:trPr>
          <w:trHeight w:val="420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A3B529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Система змазки</w:t>
            </w:r>
          </w:p>
        </w:tc>
      </w:tr>
      <w:tr w:rsidR="003B69D8" w:rsidRPr="003B69D8" w14:paraId="3AA765E3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A64A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7</w:t>
            </w:r>
          </w:p>
        </w:tc>
        <w:tc>
          <w:tcPr>
            <w:tcW w:w="972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16404518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Заміна моторного масла </w:t>
            </w:r>
          </w:p>
        </w:tc>
      </w:tr>
      <w:tr w:rsidR="003B69D8" w:rsidRPr="003B69D8" w14:paraId="630B7519" w14:textId="77777777" w:rsidTr="00381619">
        <w:trPr>
          <w:trHeight w:val="288"/>
        </w:trPr>
        <w:tc>
          <w:tcPr>
            <w:tcW w:w="45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C89D6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8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D409E72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Заміна масляного фільтра </w:t>
            </w:r>
          </w:p>
        </w:tc>
      </w:tr>
      <w:tr w:rsidR="003B69D8" w:rsidRPr="003B69D8" w14:paraId="6B104570" w14:textId="77777777" w:rsidTr="00381619">
        <w:trPr>
          <w:trHeight w:val="390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981952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Система вихлопу</w:t>
            </w:r>
          </w:p>
        </w:tc>
      </w:tr>
      <w:tr w:rsidR="003B69D8" w:rsidRPr="003B69D8" w14:paraId="066B914B" w14:textId="77777777" w:rsidTr="00381619">
        <w:trPr>
          <w:trHeight w:val="288"/>
        </w:trPr>
        <w:tc>
          <w:tcPr>
            <w:tcW w:w="45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4D40B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9</w:t>
            </w:r>
          </w:p>
        </w:tc>
        <w:tc>
          <w:tcPr>
            <w:tcW w:w="9722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D879BA9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Огляд  щільності з'єднань системи вихлопу </w:t>
            </w:r>
          </w:p>
        </w:tc>
      </w:tr>
      <w:tr w:rsidR="003B69D8" w:rsidRPr="003B69D8" w14:paraId="22FF9F43" w14:textId="77777777" w:rsidTr="00381619">
        <w:trPr>
          <w:trHeight w:val="420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B19720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lastRenderedPageBreak/>
              <w:t>Генератор</w:t>
            </w:r>
          </w:p>
        </w:tc>
      </w:tr>
      <w:tr w:rsidR="003B69D8" w:rsidRPr="003B69D8" w14:paraId="63217942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D91C0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0</w:t>
            </w:r>
          </w:p>
        </w:tc>
        <w:tc>
          <w:tcPr>
            <w:tcW w:w="972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91D465F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Контроль вихідної напруги та частоти</w:t>
            </w:r>
          </w:p>
        </w:tc>
      </w:tr>
      <w:tr w:rsidR="003B69D8" w:rsidRPr="003B69D8" w14:paraId="5B4AC359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5D583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1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2A4CB1B9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 ізоляції на відсутність короткого замикання в обмотках генератора</w:t>
            </w:r>
          </w:p>
        </w:tc>
      </w:tr>
      <w:tr w:rsidR="003B69D8" w:rsidRPr="003B69D8" w14:paraId="6864FE2C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50F90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2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34A2E62C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силових ланцюгів генератора</w:t>
            </w:r>
          </w:p>
        </w:tc>
      </w:tr>
      <w:tr w:rsidR="003B69D8" w:rsidRPr="003B69D8" w14:paraId="3E5D2E43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7D62C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3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16016F2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контрольних та управляючих ланцюгів генератора</w:t>
            </w:r>
          </w:p>
        </w:tc>
      </w:tr>
      <w:tr w:rsidR="003B69D8" w:rsidRPr="003B69D8" w14:paraId="6661F073" w14:textId="77777777" w:rsidTr="00381619">
        <w:trPr>
          <w:trHeight w:val="288"/>
        </w:trPr>
        <w:tc>
          <w:tcPr>
            <w:tcW w:w="45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48CD8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4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A5BFF67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Перевірка спрацювання системи "аварійна зупинка" для блокування запуску </w:t>
            </w:r>
          </w:p>
        </w:tc>
      </w:tr>
      <w:tr w:rsidR="003B69D8" w:rsidRPr="003B69D8" w14:paraId="32C8F093" w14:textId="77777777" w:rsidTr="00381619">
        <w:trPr>
          <w:trHeight w:val="405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526A68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Панель автоматики</w:t>
            </w:r>
          </w:p>
        </w:tc>
      </w:tr>
      <w:tr w:rsidR="003B69D8" w:rsidRPr="003B69D8" w14:paraId="3CBEC8DE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1F43E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5</w:t>
            </w:r>
          </w:p>
        </w:tc>
        <w:tc>
          <w:tcPr>
            <w:tcW w:w="972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8C3DB3E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контрольних та управляючих ланцюгів панелі</w:t>
            </w:r>
          </w:p>
        </w:tc>
      </w:tr>
      <w:tr w:rsidR="003B69D8" w:rsidRPr="003B69D8" w14:paraId="663C4E9C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CC356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6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64EC084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Перевірка систем сповіщення </w:t>
            </w:r>
          </w:p>
        </w:tc>
      </w:tr>
      <w:tr w:rsidR="003B69D8" w:rsidRPr="003B69D8" w14:paraId="53C288A8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09B87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7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67B5040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Перевірка контрольних кнопок </w:t>
            </w:r>
          </w:p>
        </w:tc>
      </w:tr>
      <w:tr w:rsidR="003B69D8" w:rsidRPr="003B69D8" w14:paraId="34E45D88" w14:textId="77777777" w:rsidTr="00381619">
        <w:trPr>
          <w:trHeight w:val="288"/>
        </w:trPr>
        <w:tc>
          <w:tcPr>
            <w:tcW w:w="45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173F7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8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7CAA9E3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Перевірка автоматів і утримувачів запобіжників </w:t>
            </w:r>
          </w:p>
        </w:tc>
      </w:tr>
      <w:tr w:rsidR="003B69D8" w:rsidRPr="003B69D8" w14:paraId="6437A0B8" w14:textId="77777777" w:rsidTr="00974A3A">
        <w:trPr>
          <w:trHeight w:val="405"/>
        </w:trPr>
        <w:tc>
          <w:tcPr>
            <w:tcW w:w="1017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E4EBD2" w14:textId="38988375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Комутаційна апаратура автоматичного перемикання АВР</w:t>
            </w:r>
          </w:p>
        </w:tc>
      </w:tr>
      <w:tr w:rsidR="003B69D8" w:rsidRPr="003B69D8" w14:paraId="058FDCD8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D8CFC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9</w:t>
            </w:r>
          </w:p>
        </w:tc>
        <w:tc>
          <w:tcPr>
            <w:tcW w:w="972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9B666BB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контрольних та управляючих ланцюгів АВР</w:t>
            </w:r>
          </w:p>
        </w:tc>
      </w:tr>
      <w:tr w:rsidR="003B69D8" w:rsidRPr="003B69D8" w14:paraId="3C92C2B8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7F3D3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30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0F1F00B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силових ланцюгів АВР</w:t>
            </w:r>
          </w:p>
        </w:tc>
      </w:tr>
      <w:tr w:rsidR="003B69D8" w:rsidRPr="003B69D8" w14:paraId="52EACDE0" w14:textId="77777777" w:rsidTr="00381619">
        <w:trPr>
          <w:trHeight w:val="276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4D5D2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31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CCBD659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спрацювання силових контакторів</w:t>
            </w:r>
          </w:p>
        </w:tc>
      </w:tr>
      <w:tr w:rsidR="003B69D8" w:rsidRPr="003B69D8" w14:paraId="4F9F3B11" w14:textId="77777777" w:rsidTr="00381619">
        <w:trPr>
          <w:trHeight w:val="288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8F766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32</w:t>
            </w:r>
          </w:p>
        </w:tc>
        <w:tc>
          <w:tcPr>
            <w:tcW w:w="972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867C28B" w14:textId="77777777" w:rsidR="003B69D8" w:rsidRPr="003B69D8" w:rsidRDefault="003B69D8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B69D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Перевірка встановлення запрограмованих реєстрів</w:t>
            </w:r>
          </w:p>
        </w:tc>
      </w:tr>
      <w:tr w:rsidR="00381619" w14:paraId="30AAA939" w14:textId="77777777" w:rsidTr="00381619">
        <w:tblPrEx>
          <w:tblBorders>
            <w:top w:val="single" w:sz="8" w:space="0" w:color="auto"/>
          </w:tblBorders>
          <w:tblLook w:val="0000" w:firstRow="0" w:lastRow="0" w:firstColumn="0" w:lastColumn="0" w:noHBand="0" w:noVBand="0"/>
        </w:tblPrEx>
        <w:trPr>
          <w:trHeight w:val="100"/>
        </w:trPr>
        <w:tc>
          <w:tcPr>
            <w:tcW w:w="10178" w:type="dxa"/>
            <w:gridSpan w:val="2"/>
            <w:tcBorders>
              <w:top w:val="single" w:sz="8" w:space="0" w:color="auto"/>
            </w:tcBorders>
          </w:tcPr>
          <w:p w14:paraId="21AE2413" w14:textId="77777777" w:rsidR="00381619" w:rsidRDefault="00381619" w:rsidP="00381619">
            <w:pPr>
              <w:spacing w:after="8"/>
              <w:ind w:left="0" w:right="0" w:firstLine="0"/>
              <w:rPr>
                <w:rFonts w:ascii="Arial Nova Cond" w:hAnsi="Arial Nova Cond" w:cs="Times New Roman"/>
                <w:sz w:val="24"/>
                <w:szCs w:val="24"/>
              </w:rPr>
            </w:pPr>
          </w:p>
        </w:tc>
      </w:tr>
    </w:tbl>
    <w:p w14:paraId="4AB883B2" w14:textId="77777777" w:rsidR="00040E63" w:rsidRDefault="00040E63" w:rsidP="003F7622">
      <w:pPr>
        <w:spacing w:after="8"/>
        <w:ind w:left="-5" w:right="0"/>
        <w:rPr>
          <w:rFonts w:ascii="Arial Nova Cond" w:hAnsi="Arial Nova Cond" w:cs="Times New Roman"/>
          <w:sz w:val="24"/>
          <w:szCs w:val="24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493"/>
        <w:gridCol w:w="6523"/>
        <w:gridCol w:w="1257"/>
        <w:gridCol w:w="1723"/>
      </w:tblGrid>
      <w:tr w:rsidR="00C72992" w:rsidRPr="00040E63" w14:paraId="7C967C48" w14:textId="77777777" w:rsidTr="00EF70F2">
        <w:trPr>
          <w:trHeight w:val="276"/>
          <w:jc w:val="center"/>
        </w:trPr>
        <w:tc>
          <w:tcPr>
            <w:tcW w:w="99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8A0EEF" w14:textId="77777777" w:rsidR="00C72992" w:rsidRPr="00C72992" w:rsidRDefault="00C72992" w:rsidP="00381619">
            <w:pPr>
              <w:spacing w:after="0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en-US"/>
              </w:rPr>
            </w:pPr>
            <w:r w:rsidRPr="00040E63">
              <w:rPr>
                <w:rFonts w:ascii="Times New Roman" w:eastAsia="Times New Roman" w:hAnsi="Times New Roman" w:cs="Times New Roman"/>
                <w:b/>
                <w:bCs/>
                <w:color w:val="auto"/>
                <w:lang w:eastAsia="en-US"/>
              </w:rPr>
              <w:t> </w:t>
            </w:r>
          </w:p>
          <w:p w14:paraId="515B0053" w14:textId="3CDC53DA" w:rsidR="00C72992" w:rsidRDefault="00C72992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C72992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Специфікація послуг та розхідних матеріалів для обслуговування дизельн</w:t>
            </w:r>
            <w:r w:rsidR="00C1062F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ого</w:t>
            </w:r>
            <w:r w:rsidRPr="00C72992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 xml:space="preserve"> генератор</w:t>
            </w:r>
            <w:r w:rsidR="00C1062F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а</w:t>
            </w:r>
            <w:r w:rsidRPr="00C72992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 xml:space="preserve"> </w:t>
            </w:r>
          </w:p>
          <w:p w14:paraId="758DC7D1" w14:textId="6055628F" w:rsidR="00C72992" w:rsidRPr="00C72992" w:rsidRDefault="00C72992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C72992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Caterpillar DE110-GC-(50-Hz)</w:t>
            </w:r>
            <w:r w:rsidR="00CA6205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 xml:space="preserve"> </w:t>
            </w:r>
            <w:r w:rsidR="000A61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–</w:t>
            </w:r>
            <w:r w:rsidR="00CA6205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 xml:space="preserve"> </w:t>
            </w:r>
            <w:r w:rsidR="000A612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однієї одиниці</w:t>
            </w:r>
          </w:p>
          <w:p w14:paraId="7FD3D4C5" w14:textId="5BF232A5" w:rsidR="00C72992" w:rsidRPr="00040E63" w:rsidRDefault="00C72992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b/>
                <w:bCs/>
                <w:color w:val="auto"/>
                <w:sz w:val="24"/>
                <w:szCs w:val="24"/>
                <w:lang w:eastAsia="en-US"/>
              </w:rPr>
              <w:t> </w:t>
            </w:r>
          </w:p>
        </w:tc>
      </w:tr>
      <w:tr w:rsidR="00381619" w:rsidRPr="00040E63" w14:paraId="0993D7A0" w14:textId="77777777" w:rsidTr="00974A3A">
        <w:trPr>
          <w:trHeight w:val="612"/>
          <w:jc w:val="center"/>
        </w:trPr>
        <w:tc>
          <w:tcPr>
            <w:tcW w:w="47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ABF22" w14:textId="4099032D" w:rsidR="00040E63" w:rsidRPr="00040E63" w:rsidRDefault="00040E63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 </w:t>
            </w:r>
            <w:r w:rsidR="00131203" w:rsidRPr="0013120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№</w:t>
            </w:r>
          </w:p>
        </w:tc>
        <w:tc>
          <w:tcPr>
            <w:tcW w:w="653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34142" w14:textId="3EEA15A4" w:rsidR="00040E63" w:rsidRPr="00040E63" w:rsidRDefault="00321829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Затрати на послуги та транспортні витрати</w:t>
            </w:r>
          </w:p>
        </w:tc>
        <w:tc>
          <w:tcPr>
            <w:tcW w:w="12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B6CE0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Од. вим.</w:t>
            </w:r>
          </w:p>
        </w:tc>
        <w:tc>
          <w:tcPr>
            <w:tcW w:w="17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2C966E" w14:textId="42206B29" w:rsidR="00040E63" w:rsidRPr="00040E63" w:rsidRDefault="00040E63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К</w:t>
            </w:r>
            <w:r w:rsidR="00EF70F2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ількість</w:t>
            </w:r>
          </w:p>
        </w:tc>
      </w:tr>
      <w:tr w:rsidR="00C1062F" w:rsidRPr="00040E63" w14:paraId="3979C9E4" w14:textId="77777777" w:rsidTr="00974A3A">
        <w:trPr>
          <w:trHeight w:val="264"/>
          <w:jc w:val="center"/>
        </w:trPr>
        <w:tc>
          <w:tcPr>
            <w:tcW w:w="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3CA8D" w14:textId="77777777" w:rsidR="00040E63" w:rsidRPr="00040E63" w:rsidRDefault="00040E63" w:rsidP="00C1062F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6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E4A40" w14:textId="48086C92" w:rsidR="00040E63" w:rsidRPr="00040E63" w:rsidRDefault="00040E63" w:rsidP="00C1062F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Транспортні та амортизаційні витрати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380F2" w14:textId="77777777" w:rsidR="00040E63" w:rsidRPr="00040E63" w:rsidRDefault="00040E63" w:rsidP="00C1062F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км</w:t>
            </w:r>
          </w:p>
        </w:tc>
        <w:tc>
          <w:tcPr>
            <w:tcW w:w="17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669BF4" w14:textId="470AE9D2" w:rsidR="00040E63" w:rsidRPr="00040E63" w:rsidRDefault="00C1062F" w:rsidP="00C1062F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Інформація постачальника</w:t>
            </w:r>
          </w:p>
        </w:tc>
      </w:tr>
      <w:tr w:rsidR="00C1062F" w:rsidRPr="00040E63" w14:paraId="335B1C42" w14:textId="77777777" w:rsidTr="00974A3A">
        <w:trPr>
          <w:trHeight w:val="264"/>
          <w:jc w:val="center"/>
        </w:trPr>
        <w:tc>
          <w:tcPr>
            <w:tcW w:w="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2F909" w14:textId="77777777" w:rsidR="00040E63" w:rsidRPr="00040E63" w:rsidRDefault="00040E63" w:rsidP="00C1062F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6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89380" w14:textId="08D249B1" w:rsidR="00040E63" w:rsidRPr="00040E63" w:rsidRDefault="00040E63" w:rsidP="00C1062F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Затрати на відрядження спеціалістів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F8F6A" w14:textId="77777777" w:rsidR="00040E63" w:rsidRPr="00040E63" w:rsidRDefault="00040E63" w:rsidP="00C1062F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год</w:t>
            </w:r>
          </w:p>
        </w:tc>
        <w:tc>
          <w:tcPr>
            <w:tcW w:w="17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CD7701" w14:textId="654FE39E" w:rsidR="00040E63" w:rsidRPr="00040E63" w:rsidRDefault="00C1062F" w:rsidP="00C1062F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Інформація постачальника</w:t>
            </w:r>
          </w:p>
        </w:tc>
      </w:tr>
      <w:tr w:rsidR="00C1062F" w:rsidRPr="00040E63" w14:paraId="0CAA03CA" w14:textId="77777777" w:rsidTr="00974A3A">
        <w:trPr>
          <w:trHeight w:val="264"/>
          <w:jc w:val="center"/>
        </w:trPr>
        <w:tc>
          <w:tcPr>
            <w:tcW w:w="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7E0F9" w14:textId="77777777" w:rsidR="00040E63" w:rsidRPr="00040E63" w:rsidRDefault="00040E63" w:rsidP="00C1062F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6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E97DC" w14:textId="54F9A8EC" w:rsidR="00040E63" w:rsidRPr="00040E63" w:rsidRDefault="00040E63" w:rsidP="00C1062F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Виконання технічного обслуговування спеціалістами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49FE1" w14:textId="77777777" w:rsidR="00040E63" w:rsidRPr="00040E63" w:rsidRDefault="00040E63" w:rsidP="00C1062F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год</w:t>
            </w:r>
          </w:p>
        </w:tc>
        <w:tc>
          <w:tcPr>
            <w:tcW w:w="17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A61CC1" w14:textId="44DC0714" w:rsidR="00040E63" w:rsidRPr="00040E63" w:rsidRDefault="00C1062F" w:rsidP="00C1062F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Інформація постачальника</w:t>
            </w:r>
          </w:p>
        </w:tc>
      </w:tr>
      <w:tr w:rsidR="003B29CD" w:rsidRPr="00040E63" w14:paraId="24F1C662" w14:textId="77777777" w:rsidTr="00974A3A">
        <w:trPr>
          <w:trHeight w:val="276"/>
          <w:jc w:val="center"/>
        </w:trPr>
        <w:tc>
          <w:tcPr>
            <w:tcW w:w="47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B22B8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653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FB573" w14:textId="0D51C943" w:rsidR="00040E63" w:rsidRPr="00040E63" w:rsidRDefault="00040E63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</w:p>
        </w:tc>
        <w:tc>
          <w:tcPr>
            <w:tcW w:w="125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0D6FE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72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049C6D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 </w:t>
            </w:r>
          </w:p>
        </w:tc>
      </w:tr>
      <w:tr w:rsidR="00381619" w:rsidRPr="00040E63" w14:paraId="4C4AEAFC" w14:textId="77777777" w:rsidTr="00974A3A">
        <w:trPr>
          <w:trHeight w:val="612"/>
          <w:jc w:val="center"/>
        </w:trPr>
        <w:tc>
          <w:tcPr>
            <w:tcW w:w="47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46DB3" w14:textId="336B90A6" w:rsidR="00040E63" w:rsidRPr="00040E63" w:rsidRDefault="00040E63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 </w:t>
            </w:r>
            <w:r w:rsidR="00131203" w:rsidRPr="0013120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№</w:t>
            </w:r>
          </w:p>
        </w:tc>
        <w:tc>
          <w:tcPr>
            <w:tcW w:w="65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14C89" w14:textId="1CEBE598" w:rsidR="00040E63" w:rsidRPr="00040E63" w:rsidRDefault="00321829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Затрати на витратні матеріали</w:t>
            </w: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1FBD0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Од. вим.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861E72" w14:textId="48CDC1F6" w:rsidR="00040E63" w:rsidRPr="00040E63" w:rsidRDefault="00040E63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К</w:t>
            </w:r>
            <w:r w:rsidR="00EF70F2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ількі</w:t>
            </w: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сть</w:t>
            </w:r>
          </w:p>
        </w:tc>
      </w:tr>
      <w:tr w:rsidR="00C1062F" w:rsidRPr="00040E63" w14:paraId="4A342306" w14:textId="77777777" w:rsidTr="00974A3A">
        <w:trPr>
          <w:trHeight w:val="264"/>
          <w:jc w:val="center"/>
        </w:trPr>
        <w:tc>
          <w:tcPr>
            <w:tcW w:w="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59664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righ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6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77A28" w14:textId="3FD4FA7B" w:rsidR="00040E63" w:rsidRPr="00040E63" w:rsidRDefault="0056512C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Фільтр м</w:t>
            </w:r>
            <w:r w:rsidR="00040E63"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 xml:space="preserve">асляний 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625E1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шт</w:t>
            </w:r>
          </w:p>
        </w:tc>
        <w:tc>
          <w:tcPr>
            <w:tcW w:w="17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47D7F1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righ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</w:t>
            </w:r>
          </w:p>
        </w:tc>
      </w:tr>
      <w:tr w:rsidR="00C1062F" w:rsidRPr="00040E63" w14:paraId="79B870CF" w14:textId="77777777" w:rsidTr="00974A3A">
        <w:trPr>
          <w:trHeight w:val="528"/>
          <w:jc w:val="center"/>
        </w:trPr>
        <w:tc>
          <w:tcPr>
            <w:tcW w:w="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07B4A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righ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6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6A51E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Моторне масло для дизельних двигунів, по класифікації API : CI-4, CH-4, CG-4, CF-4/CF,  10w- 40 (10w- 30, 15w-40), 10 л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94492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л</w:t>
            </w:r>
          </w:p>
        </w:tc>
        <w:tc>
          <w:tcPr>
            <w:tcW w:w="17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85241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righ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0</w:t>
            </w:r>
          </w:p>
        </w:tc>
      </w:tr>
      <w:tr w:rsidR="00C1062F" w:rsidRPr="00040E63" w14:paraId="22A7416C" w14:textId="77777777" w:rsidTr="00974A3A">
        <w:trPr>
          <w:trHeight w:val="264"/>
          <w:jc w:val="center"/>
        </w:trPr>
        <w:tc>
          <w:tcPr>
            <w:tcW w:w="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CB64D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righ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6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A809D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Фільтр палива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4DC4E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шт</w:t>
            </w:r>
          </w:p>
        </w:tc>
        <w:tc>
          <w:tcPr>
            <w:tcW w:w="17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A46AF0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righ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</w:t>
            </w:r>
          </w:p>
        </w:tc>
      </w:tr>
      <w:tr w:rsidR="00C1062F" w:rsidRPr="00040E63" w14:paraId="13226B6C" w14:textId="77777777" w:rsidTr="00367505">
        <w:trPr>
          <w:trHeight w:val="264"/>
          <w:jc w:val="center"/>
        </w:trPr>
        <w:tc>
          <w:tcPr>
            <w:tcW w:w="47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5839C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righ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6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6B410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Фільтр повітряний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6B315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шт</w:t>
            </w:r>
          </w:p>
        </w:tc>
        <w:tc>
          <w:tcPr>
            <w:tcW w:w="17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1134C6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righ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</w:t>
            </w:r>
          </w:p>
        </w:tc>
      </w:tr>
      <w:tr w:rsidR="00C1062F" w:rsidRPr="00040E63" w14:paraId="7B9457C9" w14:textId="77777777" w:rsidTr="00367505">
        <w:trPr>
          <w:trHeight w:val="276"/>
          <w:jc w:val="center"/>
        </w:trPr>
        <w:tc>
          <w:tcPr>
            <w:tcW w:w="47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FB965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righ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653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82326" w14:textId="58FF7C1A" w:rsidR="00040E63" w:rsidRPr="00040E63" w:rsidRDefault="00040E63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Антифр</w:t>
            </w:r>
            <w:r w:rsidR="009574A8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и</w:t>
            </w: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з  G11  20 кг</w:t>
            </w: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918E9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шт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D6DA6" w14:textId="77777777" w:rsidR="00040E63" w:rsidRPr="00040E63" w:rsidRDefault="00040E63" w:rsidP="00381619">
            <w:pPr>
              <w:spacing w:after="0" w:line="240" w:lineRule="auto"/>
              <w:ind w:left="0" w:right="0" w:firstLine="0"/>
              <w:jc w:val="righ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040E63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</w:t>
            </w:r>
          </w:p>
        </w:tc>
      </w:tr>
      <w:tr w:rsidR="00C92049" w:rsidRPr="00040E63" w14:paraId="7AA50644" w14:textId="77777777" w:rsidTr="00367505">
        <w:trPr>
          <w:trHeight w:val="276"/>
          <w:jc w:val="center"/>
        </w:trPr>
        <w:tc>
          <w:tcPr>
            <w:tcW w:w="4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F293E" w14:textId="2967E38D" w:rsidR="00C92049" w:rsidRPr="00C92049" w:rsidRDefault="00C92049" w:rsidP="00381619">
            <w:pPr>
              <w:spacing w:after="0" w:line="240" w:lineRule="auto"/>
              <w:ind w:left="0" w:right="0" w:firstLine="0"/>
              <w:jc w:val="righ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val="en-US" w:eastAsia="en-US"/>
              </w:rPr>
            </w:pPr>
            <w:r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val="en-US" w:eastAsia="en-US"/>
              </w:rPr>
              <w:t>6</w:t>
            </w:r>
          </w:p>
        </w:tc>
        <w:tc>
          <w:tcPr>
            <w:tcW w:w="653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5E0AC9" w14:textId="0DB07A47" w:rsidR="00C92049" w:rsidRPr="00040E63" w:rsidRDefault="00367505" w:rsidP="00381619">
            <w:pPr>
              <w:spacing w:after="0" w:line="240" w:lineRule="auto"/>
              <w:ind w:left="0" w:right="0" w:firstLine="0"/>
              <w:jc w:val="lef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 w:rsidRPr="00367505"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Малоцінні витратні матеріали</w:t>
            </w:r>
          </w:p>
        </w:tc>
        <w:tc>
          <w:tcPr>
            <w:tcW w:w="125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D0A400" w14:textId="28654962" w:rsidR="00C92049" w:rsidRPr="00367505" w:rsidRDefault="00367505" w:rsidP="00381619">
            <w:pPr>
              <w:spacing w:after="0" w:line="240" w:lineRule="auto"/>
              <w:ind w:left="0" w:right="0" w:firstLine="0"/>
              <w:jc w:val="center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комплект</w:t>
            </w:r>
          </w:p>
        </w:tc>
        <w:tc>
          <w:tcPr>
            <w:tcW w:w="17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306BD1" w14:textId="35AA824D" w:rsidR="00C92049" w:rsidRPr="00040E63" w:rsidRDefault="00367505" w:rsidP="00381619">
            <w:pPr>
              <w:spacing w:after="0" w:line="240" w:lineRule="auto"/>
              <w:ind w:left="0" w:right="0" w:firstLine="0"/>
              <w:jc w:val="right"/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</w:pPr>
            <w:r>
              <w:rPr>
                <w:rFonts w:ascii="Arial Nova Cond" w:eastAsia="Times New Roman" w:hAnsi="Arial Nova Cond" w:cs="Times New Roman"/>
                <w:color w:val="auto"/>
                <w:sz w:val="24"/>
                <w:szCs w:val="24"/>
                <w:lang w:eastAsia="en-US"/>
              </w:rPr>
              <w:t>1</w:t>
            </w:r>
          </w:p>
        </w:tc>
      </w:tr>
    </w:tbl>
    <w:p w14:paraId="78AD7BBF" w14:textId="77777777" w:rsidR="00040E63" w:rsidRDefault="00040E63" w:rsidP="003F7622">
      <w:pPr>
        <w:spacing w:after="8"/>
        <w:ind w:left="-5" w:right="0"/>
        <w:rPr>
          <w:rFonts w:ascii="Arial Nova Cond" w:hAnsi="Arial Nova Cond" w:cs="Times New Roman"/>
          <w:sz w:val="24"/>
          <w:szCs w:val="24"/>
        </w:rPr>
      </w:pPr>
    </w:p>
    <w:p w14:paraId="4F823CEA" w14:textId="77777777" w:rsidR="00872C3B" w:rsidRPr="00872C3B" w:rsidRDefault="00872C3B" w:rsidP="00872C3B">
      <w:pPr>
        <w:rPr>
          <w:rFonts w:ascii="Arial Nova Cond" w:hAnsi="Arial Nova Cond" w:cs="Times New Roman"/>
          <w:sz w:val="24"/>
          <w:szCs w:val="24"/>
        </w:rPr>
      </w:pPr>
    </w:p>
    <w:p w14:paraId="7076CDA6" w14:textId="77777777" w:rsidR="00872C3B" w:rsidRPr="00872C3B" w:rsidRDefault="00872C3B" w:rsidP="00872C3B">
      <w:pPr>
        <w:rPr>
          <w:rFonts w:ascii="Arial Nova Cond" w:hAnsi="Arial Nova Cond" w:cs="Times New Roman"/>
          <w:sz w:val="24"/>
          <w:szCs w:val="24"/>
        </w:rPr>
      </w:pPr>
    </w:p>
    <w:p w14:paraId="08B4F0BD" w14:textId="0BDE45BA" w:rsidR="00872C3B" w:rsidRPr="00872C3B" w:rsidRDefault="00872C3B" w:rsidP="00872C3B">
      <w:pPr>
        <w:tabs>
          <w:tab w:val="left" w:pos="1190"/>
        </w:tabs>
        <w:rPr>
          <w:rFonts w:ascii="Arial Nova Cond" w:hAnsi="Arial Nova Cond" w:cs="Times New Roman"/>
          <w:sz w:val="24"/>
          <w:szCs w:val="24"/>
        </w:rPr>
      </w:pPr>
      <w:r>
        <w:rPr>
          <w:rFonts w:ascii="Arial Nova Cond" w:hAnsi="Arial Nova Cond" w:cs="Times New Roman"/>
          <w:sz w:val="24"/>
          <w:szCs w:val="24"/>
        </w:rPr>
        <w:tab/>
      </w:r>
      <w:r>
        <w:rPr>
          <w:rFonts w:ascii="Arial Nova Cond" w:hAnsi="Arial Nova Cond" w:cs="Times New Roman"/>
          <w:sz w:val="24"/>
          <w:szCs w:val="24"/>
        </w:rPr>
        <w:tab/>
      </w:r>
    </w:p>
    <w:sectPr w:rsidR="00872C3B" w:rsidRPr="00872C3B" w:rsidSect="00C116C8">
      <w:headerReference w:type="default" r:id="rId12"/>
      <w:footerReference w:type="default" r:id="rId13"/>
      <w:pgSz w:w="11906" w:h="16841"/>
      <w:pgMar w:top="720" w:right="720" w:bottom="720" w:left="1170" w:header="569" w:footer="57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73C6D" w14:textId="77777777" w:rsidR="00215E14" w:rsidRDefault="00215E14">
      <w:pPr>
        <w:spacing w:after="0" w:line="240" w:lineRule="auto"/>
      </w:pPr>
      <w:r>
        <w:separator/>
      </w:r>
    </w:p>
  </w:endnote>
  <w:endnote w:type="continuationSeparator" w:id="0">
    <w:p w14:paraId="1B86CC77" w14:textId="77777777" w:rsidR="00215E14" w:rsidRDefault="00215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0B188" w14:textId="010BE323" w:rsidR="00BB7292" w:rsidRDefault="00BB7292">
    <w:pPr>
      <w:pStyle w:val="Footer"/>
      <w:rPr>
        <w:rFonts w:ascii="Times New Roman" w:eastAsia="Times New Roman" w:hAnsi="Times New Roman" w:cs="Times New Roman"/>
        <w:sz w:val="24"/>
      </w:rPr>
    </w:pPr>
    <w:r>
      <w:rPr>
        <w:rFonts w:ascii="Arial" w:eastAsia="Arial" w:hAnsi="Arial" w:cs="Arial"/>
        <w:sz w:val="18"/>
      </w:rPr>
      <w:t xml:space="preserve">Page </w:t>
    </w:r>
    <w:r>
      <w:rPr>
        <w:rFonts w:ascii="Arial" w:eastAsia="Arial" w:hAnsi="Arial" w:cs="Arial"/>
        <w:sz w:val="18"/>
      </w:rPr>
      <w:fldChar w:fldCharType="begin"/>
    </w:r>
    <w:r>
      <w:rPr>
        <w:rFonts w:ascii="Arial" w:eastAsia="Arial" w:hAnsi="Arial" w:cs="Arial"/>
        <w:sz w:val="18"/>
      </w:rPr>
      <w:instrText xml:space="preserve"> PAGE   \* MERGEFORMAT </w:instrText>
    </w:r>
    <w:r>
      <w:rPr>
        <w:rFonts w:ascii="Arial" w:eastAsia="Arial" w:hAnsi="Arial" w:cs="Arial"/>
        <w:sz w:val="18"/>
      </w:rPr>
      <w:fldChar w:fldCharType="separate"/>
    </w:r>
    <w:r>
      <w:rPr>
        <w:rFonts w:ascii="Arial" w:eastAsia="Arial" w:hAnsi="Arial" w:cs="Arial"/>
        <w:sz w:val="18"/>
      </w:rPr>
      <w:t>1</w:t>
    </w:r>
    <w:r>
      <w:rPr>
        <w:rFonts w:ascii="Arial" w:eastAsia="Arial" w:hAnsi="Arial" w:cs="Arial"/>
        <w:sz w:val="18"/>
      </w:rPr>
      <w:fldChar w:fldCharType="end"/>
    </w:r>
    <w:r>
      <w:rPr>
        <w:rFonts w:ascii="Arial" w:eastAsia="Arial" w:hAnsi="Arial" w:cs="Arial"/>
        <w:sz w:val="18"/>
      </w:rPr>
      <w:t xml:space="preserve"> of </w:t>
    </w:r>
    <w:r>
      <w:rPr>
        <w:rFonts w:ascii="Arial" w:eastAsia="Arial" w:hAnsi="Arial" w:cs="Arial"/>
        <w:sz w:val="18"/>
      </w:rPr>
      <w:fldChar w:fldCharType="begin"/>
    </w:r>
    <w:r>
      <w:rPr>
        <w:rFonts w:ascii="Arial" w:eastAsia="Arial" w:hAnsi="Arial" w:cs="Arial"/>
        <w:sz w:val="18"/>
      </w:rPr>
      <w:instrText xml:space="preserve"> NUMPAGES   \* MERGEFORMAT </w:instrText>
    </w:r>
    <w:r>
      <w:rPr>
        <w:rFonts w:ascii="Arial" w:eastAsia="Arial" w:hAnsi="Arial" w:cs="Arial"/>
        <w:sz w:val="18"/>
      </w:rPr>
      <w:fldChar w:fldCharType="separate"/>
    </w:r>
    <w:r>
      <w:rPr>
        <w:rFonts w:ascii="Arial" w:eastAsia="Arial" w:hAnsi="Arial" w:cs="Arial"/>
        <w:sz w:val="18"/>
      </w:rPr>
      <w:t>5</w:t>
    </w:r>
    <w:r>
      <w:rPr>
        <w:rFonts w:ascii="Arial" w:eastAsia="Arial" w:hAnsi="Arial" w:cs="Arial"/>
        <w:sz w:val="18"/>
      </w:rPr>
      <w:fldChar w:fldCharType="end"/>
    </w:r>
    <w:r>
      <w:rPr>
        <w:rFonts w:ascii="Arial" w:eastAsia="Arial" w:hAnsi="Arial" w:cs="Arial"/>
        <w:sz w:val="18"/>
      </w:rPr>
      <w:t xml:space="preserve"> </w:t>
    </w:r>
    <w:r>
      <w:rPr>
        <w:rFonts w:ascii="Times New Roman" w:eastAsia="Times New Roman" w:hAnsi="Times New Roman" w:cs="Times New Roman"/>
        <w:sz w:val="24"/>
      </w:rPr>
      <w:t xml:space="preserve"> </w:t>
    </w:r>
  </w:p>
  <w:p w14:paraId="73FA2539" w14:textId="77777777" w:rsidR="00BB7292" w:rsidRDefault="00BB7292" w:rsidP="00BB7292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C7309" w14:textId="77777777" w:rsidR="00215E14" w:rsidRDefault="00215E14">
      <w:pPr>
        <w:spacing w:after="0" w:line="240" w:lineRule="auto"/>
      </w:pPr>
      <w:r>
        <w:separator/>
      </w:r>
    </w:p>
  </w:footnote>
  <w:footnote w:type="continuationSeparator" w:id="0">
    <w:p w14:paraId="04CACBB1" w14:textId="77777777" w:rsidR="00215E14" w:rsidRDefault="00215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98C9C" w14:textId="1F34FB02" w:rsidR="00EF449D" w:rsidRDefault="00EF449D">
    <w:pPr>
      <w:pStyle w:val="Header"/>
    </w:pPr>
  </w:p>
  <w:p w14:paraId="653D3DE0" w14:textId="3671D659" w:rsidR="00EF449D" w:rsidRPr="002F3591" w:rsidRDefault="00444967" w:rsidP="002F3591">
    <w:pPr>
      <w:spacing w:after="36" w:line="350" w:lineRule="auto"/>
      <w:ind w:right="0"/>
      <w:jc w:val="center"/>
      <w:rPr>
        <w:rFonts w:ascii="Arial Nova Cond" w:hAnsi="Arial Nova Cond"/>
        <w:b/>
        <w:sz w:val="20"/>
        <w:szCs w:val="20"/>
      </w:rPr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E71CB00" wp14:editId="38F2581E">
              <wp:simplePos x="0" y="0"/>
              <wp:positionH relativeFrom="margin">
                <wp:align>left</wp:align>
              </wp:positionH>
              <wp:positionV relativeFrom="page">
                <wp:posOffset>548640</wp:posOffset>
              </wp:positionV>
              <wp:extent cx="4171950" cy="368300"/>
              <wp:effectExtent l="0" t="0" r="0" b="0"/>
              <wp:wrapSquare wrapText="bothSides"/>
              <wp:docPr id="24008" name="Group 240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171950" cy="368300"/>
                        <a:chOff x="0" y="0"/>
                        <a:chExt cx="6170714" cy="320918"/>
                      </a:xfrm>
                    </wpg:grpSpPr>
                    <pic:pic xmlns:pic="http://schemas.openxmlformats.org/drawingml/2006/picture">
                      <pic:nvPicPr>
                        <pic:cNvPr id="24009" name="Picture 2400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5200" cy="2794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5226" name="Shape 25226"/>
                      <wps:cNvSpPr/>
                      <wps:spPr>
                        <a:xfrm>
                          <a:off x="1056640" y="152654"/>
                          <a:ext cx="508647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086477" h="9144">
                              <a:moveTo>
                                <a:pt x="0" y="0"/>
                              </a:moveTo>
                              <a:lnTo>
                                <a:pt x="5086477" y="0"/>
                              </a:lnTo>
                              <a:lnTo>
                                <a:pt x="508647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4011" name="Rectangle 24011"/>
                      <wps:cNvSpPr/>
                      <wps:spPr>
                        <a:xfrm>
                          <a:off x="3734943" y="175060"/>
                          <a:ext cx="795516" cy="14585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726CB7" w14:textId="77777777" w:rsidR="00EF449D" w:rsidRDefault="00EF449D" w:rsidP="00EF449D">
                            <w:pPr>
                              <w:spacing w:after="160" w:line="259" w:lineRule="auto"/>
                              <w:ind w:left="0" w:right="0" w:firstLine="0"/>
                              <w:jc w:val="left"/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4012" name="Rectangle 24012"/>
                      <wps:cNvSpPr/>
                      <wps:spPr>
                        <a:xfrm>
                          <a:off x="4638679" y="175060"/>
                          <a:ext cx="492238" cy="14585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1BA779B" w14:textId="77777777" w:rsidR="00EF449D" w:rsidRDefault="00EF449D" w:rsidP="00EF449D">
                            <w:pPr>
                              <w:spacing w:after="160" w:line="259" w:lineRule="auto"/>
                              <w:ind w:left="0" w:right="0" w:firstLine="0"/>
                              <w:jc w:val="left"/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4013" name="Rectangle 24013"/>
                      <wps:cNvSpPr/>
                      <wps:spPr>
                        <a:xfrm>
                          <a:off x="4704207" y="175060"/>
                          <a:ext cx="55791" cy="14585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CA821AC" w14:textId="77777777" w:rsidR="00EF449D" w:rsidRDefault="00EF449D" w:rsidP="00EF449D">
                            <w:pPr>
                              <w:spacing w:after="160" w:line="259" w:lineRule="auto"/>
                              <w:ind w:left="0" w:right="0" w:firstLine="0"/>
                              <w:jc w:val="left"/>
                            </w:pPr>
                            <w:r>
                              <w:rPr>
                                <w:sz w:val="18"/>
                              </w:rPr>
                              <w:t>-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4015" name="Rectangle 24015"/>
                      <wps:cNvSpPr/>
                      <wps:spPr>
                        <a:xfrm>
                          <a:off x="5029200" y="175060"/>
                          <a:ext cx="55791" cy="14585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27CD39F" w14:textId="77777777" w:rsidR="00EF449D" w:rsidRDefault="00EF449D" w:rsidP="00EF449D">
                            <w:pPr>
                              <w:spacing w:after="160" w:line="259" w:lineRule="auto"/>
                              <w:ind w:left="0" w:right="0" w:firstLine="0"/>
                              <w:jc w:val="left"/>
                            </w:pPr>
                            <w:r>
                              <w:rPr>
                                <w:sz w:val="18"/>
                              </w:rPr>
                              <w:t>-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4017" name="Rectangle 24017"/>
                      <wps:cNvSpPr/>
                      <wps:spPr>
                        <a:xfrm>
                          <a:off x="6124957" y="175060"/>
                          <a:ext cx="45757" cy="14585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DDCD870" w14:textId="77777777" w:rsidR="00EF449D" w:rsidRDefault="00EF449D" w:rsidP="00EF449D">
                            <w:pPr>
                              <w:spacing w:after="160" w:line="259" w:lineRule="auto"/>
                              <w:ind w:left="0" w:right="0" w:firstLine="0"/>
                              <w:jc w:val="left"/>
                            </w:pPr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71CB00" id="Group 24008" o:spid="_x0000_s1026" style="position:absolute;left:0;text-align:left;margin-left:0;margin-top:43.2pt;width:328.5pt;height:29pt;z-index:251659264;mso-position-horizontal:left;mso-position-horizontal-relative:margin;mso-position-vertical-relative:page;mso-width-relative:margin;mso-height-relative:margin" coordsize="61707,320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009" o:spid="_x0000_s1027" type="#_x0000_t75" style="position:absolute;width:9652;height:2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">
                <v:imagedata r:id="rId2" o:title=""/>
              </v:shape>
              <v:shape id="Shape 25226" o:spid="_x0000_s1028" style="position:absolute;left:10566;top:1526;width:50865;height:91;visibility:visible;mso-wrap-style:square;v-text-anchor:top" coordsize="508647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" path="m,l5086477,r,9144l,9144,,e" fillcolor="black" stroked="f" strokeweight="0">
                <v:stroke miterlimit="83231f" joinstyle="miter"/>
                <v:path arrowok="t" textboxrect="0,0,5086477,9144"/>
              </v:shape>
              <v:rect id="Rectangle 24011" o:spid="_x0000_s1029" style="position:absolute;left:37349;top:1750;width:7955;height:14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" filled="f" stroked="f">
                <v:textbox inset="0,0,0,0">
                  <w:txbxContent>
                    <w:p w14:paraId="0A726CB7" w14:textId="77777777" w:rsidR="00EF449D" w:rsidRDefault="00EF449D" w:rsidP="00EF449D">
                      <w:pPr>
                        <w:spacing w:after="160" w:line="259" w:lineRule="auto"/>
                        <w:ind w:left="0" w:right="0" w:firstLine="0"/>
                        <w:jc w:val="left"/>
                      </w:pPr>
                    </w:p>
                  </w:txbxContent>
                </v:textbox>
              </v:rect>
              <v:rect id="Rectangle 24012" o:spid="_x0000_s1030" style="position:absolute;left:46386;top:1750;width:4923;height:14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" filled="f" stroked="f">
                <v:textbox inset="0,0,0,0">
                  <w:txbxContent>
                    <w:p w14:paraId="31BA779B" w14:textId="77777777" w:rsidR="00EF449D" w:rsidRDefault="00EF449D" w:rsidP="00EF449D">
                      <w:pPr>
                        <w:spacing w:after="160" w:line="259" w:lineRule="auto"/>
                        <w:ind w:left="0" w:right="0" w:firstLine="0"/>
                        <w:jc w:val="left"/>
                      </w:pPr>
                    </w:p>
                  </w:txbxContent>
                </v:textbox>
              </v:rect>
              <v:rect id="Rectangle 24013" o:spid="_x0000_s1031" style="position:absolute;left:47042;top:1750;width:557;height:14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" filled="f" stroked="f">
                <v:textbox inset="0,0,0,0">
                  <w:txbxContent>
                    <w:p w14:paraId="4CA821AC" w14:textId="77777777" w:rsidR="00EF449D" w:rsidRDefault="00EF449D" w:rsidP="00EF449D">
                      <w:pPr>
                        <w:spacing w:after="160" w:line="259" w:lineRule="auto"/>
                        <w:ind w:left="0" w:right="0" w:firstLine="0"/>
                        <w:jc w:val="left"/>
                      </w:pPr>
                      <w:r>
                        <w:rPr>
                          <w:sz w:val="18"/>
                        </w:rPr>
                        <w:t>-</w:t>
                      </w:r>
                    </w:p>
                  </w:txbxContent>
                </v:textbox>
              </v:rect>
              <v:rect id="Rectangle 24015" o:spid="_x0000_s1032" style="position:absolute;left:50292;top:1750;width:557;height:14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" filled="f" stroked="f">
                <v:textbox inset="0,0,0,0">
                  <w:txbxContent>
                    <w:p w14:paraId="227CD39F" w14:textId="77777777" w:rsidR="00EF449D" w:rsidRDefault="00EF449D" w:rsidP="00EF449D">
                      <w:pPr>
                        <w:spacing w:after="160" w:line="259" w:lineRule="auto"/>
                        <w:ind w:left="0" w:right="0" w:firstLine="0"/>
                        <w:jc w:val="left"/>
                      </w:pPr>
                      <w:r>
                        <w:rPr>
                          <w:sz w:val="18"/>
                        </w:rPr>
                        <w:t>-</w:t>
                      </w:r>
                    </w:p>
                  </w:txbxContent>
                </v:textbox>
              </v:rect>
              <v:rect id="Rectangle 24017" o:spid="_x0000_s1033" style="position:absolute;left:61249;top:1750;width:458;height:14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" filled="f" stroked="f">
                <v:textbox inset="0,0,0,0">
                  <w:txbxContent>
                    <w:p w14:paraId="0DDCD870" w14:textId="77777777" w:rsidR="00EF449D" w:rsidRDefault="00EF449D" w:rsidP="00EF449D">
                      <w:pPr>
                        <w:spacing w:after="160" w:line="259" w:lineRule="auto"/>
                        <w:ind w:left="0" w:right="0" w:firstLine="0"/>
                        <w:jc w:val="left"/>
                      </w:pPr>
                      <w:r>
                        <w:rPr>
                          <w:sz w:val="18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margin" anchory="page"/>
            </v:group>
          </w:pict>
        </mc:Fallback>
      </mc:AlternateContent>
    </w:r>
    <w:r w:rsidR="002F3591" w:rsidRPr="002F3591">
      <w:rPr>
        <w:rFonts w:ascii="Arial Nova Cond" w:hAnsi="Arial Nova Cond"/>
        <w:b/>
        <w:sz w:val="20"/>
        <w:szCs w:val="20"/>
      </w:rPr>
      <w:t>Технічне обслуговування дизельних генераторів Caterpillar DE110-GC</w:t>
    </w:r>
  </w:p>
  <w:p w14:paraId="56F1E079" w14:textId="0BC4FED7" w:rsidR="00275727" w:rsidRDefault="002757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843E2"/>
    <w:multiLevelType w:val="hybridMultilevel"/>
    <w:tmpl w:val="03D0B14A"/>
    <w:lvl w:ilvl="0" w:tplc="13B44EE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740919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90C40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F82062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7322FF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60319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E028E6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6EE63F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29C90B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1352E5"/>
    <w:multiLevelType w:val="hybridMultilevel"/>
    <w:tmpl w:val="CEA89EF0"/>
    <w:lvl w:ilvl="0" w:tplc="E6F2577C">
      <w:start w:val="6"/>
      <w:numFmt w:val="decimal"/>
      <w:lvlText w:val="%1"/>
      <w:lvlJc w:val="left"/>
      <w:pPr>
        <w:ind w:left="480"/>
      </w:pPr>
      <w:rPr>
        <w:rFonts w:ascii="Trebuchet MS" w:eastAsia="Trebuchet MS" w:hAnsi="Trebuchet MS" w:cs="Trebuchet MS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572345A">
      <w:start w:val="1"/>
      <w:numFmt w:val="lowerLetter"/>
      <w:lvlText w:val="%2"/>
      <w:lvlJc w:val="left"/>
      <w:pPr>
        <w:ind w:left="1080"/>
      </w:pPr>
      <w:rPr>
        <w:rFonts w:ascii="Trebuchet MS" w:eastAsia="Trebuchet MS" w:hAnsi="Trebuchet MS" w:cs="Trebuchet MS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F5EAE5E">
      <w:start w:val="1"/>
      <w:numFmt w:val="lowerRoman"/>
      <w:lvlText w:val="%3"/>
      <w:lvlJc w:val="left"/>
      <w:pPr>
        <w:ind w:left="1800"/>
      </w:pPr>
      <w:rPr>
        <w:rFonts w:ascii="Trebuchet MS" w:eastAsia="Trebuchet MS" w:hAnsi="Trebuchet MS" w:cs="Trebuchet MS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1AE487A">
      <w:start w:val="1"/>
      <w:numFmt w:val="decimal"/>
      <w:lvlText w:val="%4"/>
      <w:lvlJc w:val="left"/>
      <w:pPr>
        <w:ind w:left="2520"/>
      </w:pPr>
      <w:rPr>
        <w:rFonts w:ascii="Trebuchet MS" w:eastAsia="Trebuchet MS" w:hAnsi="Trebuchet MS" w:cs="Trebuchet MS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A14E2A0">
      <w:start w:val="1"/>
      <w:numFmt w:val="lowerLetter"/>
      <w:lvlText w:val="%5"/>
      <w:lvlJc w:val="left"/>
      <w:pPr>
        <w:ind w:left="3240"/>
      </w:pPr>
      <w:rPr>
        <w:rFonts w:ascii="Trebuchet MS" w:eastAsia="Trebuchet MS" w:hAnsi="Trebuchet MS" w:cs="Trebuchet MS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1D23FFE">
      <w:start w:val="1"/>
      <w:numFmt w:val="lowerRoman"/>
      <w:lvlText w:val="%6"/>
      <w:lvlJc w:val="left"/>
      <w:pPr>
        <w:ind w:left="3960"/>
      </w:pPr>
      <w:rPr>
        <w:rFonts w:ascii="Trebuchet MS" w:eastAsia="Trebuchet MS" w:hAnsi="Trebuchet MS" w:cs="Trebuchet MS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28CC04A">
      <w:start w:val="1"/>
      <w:numFmt w:val="decimal"/>
      <w:lvlText w:val="%7"/>
      <w:lvlJc w:val="left"/>
      <w:pPr>
        <w:ind w:left="4680"/>
      </w:pPr>
      <w:rPr>
        <w:rFonts w:ascii="Trebuchet MS" w:eastAsia="Trebuchet MS" w:hAnsi="Trebuchet MS" w:cs="Trebuchet MS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1640BD2">
      <w:start w:val="1"/>
      <w:numFmt w:val="lowerLetter"/>
      <w:lvlText w:val="%8"/>
      <w:lvlJc w:val="left"/>
      <w:pPr>
        <w:ind w:left="5400"/>
      </w:pPr>
      <w:rPr>
        <w:rFonts w:ascii="Trebuchet MS" w:eastAsia="Trebuchet MS" w:hAnsi="Trebuchet MS" w:cs="Trebuchet MS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C564F6E">
      <w:start w:val="1"/>
      <w:numFmt w:val="lowerRoman"/>
      <w:lvlText w:val="%9"/>
      <w:lvlJc w:val="left"/>
      <w:pPr>
        <w:ind w:left="6120"/>
      </w:pPr>
      <w:rPr>
        <w:rFonts w:ascii="Trebuchet MS" w:eastAsia="Trebuchet MS" w:hAnsi="Trebuchet MS" w:cs="Trebuchet MS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A3B184A"/>
    <w:multiLevelType w:val="hybridMultilevel"/>
    <w:tmpl w:val="2A741746"/>
    <w:lvl w:ilvl="0" w:tplc="54407D0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28391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E68EC1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6B0C5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F92143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386BC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9ECB4B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DD42F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3CC40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BFB22C3"/>
    <w:multiLevelType w:val="hybridMultilevel"/>
    <w:tmpl w:val="A18C00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8B5741"/>
    <w:multiLevelType w:val="hybridMultilevel"/>
    <w:tmpl w:val="4E127C56"/>
    <w:lvl w:ilvl="0" w:tplc="58040D9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4E8CF4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198EA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44CF40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67EE9E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85AD8F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6471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D886F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69C6C6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0AF61F0"/>
    <w:multiLevelType w:val="hybridMultilevel"/>
    <w:tmpl w:val="02F6E8F8"/>
    <w:lvl w:ilvl="0" w:tplc="0782699A">
      <w:start w:val="1"/>
      <w:numFmt w:val="bullet"/>
      <w:lvlText w:val="•"/>
      <w:lvlJc w:val="left"/>
      <w:pPr>
        <w:ind w:left="1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EB21DE6">
      <w:start w:val="1"/>
      <w:numFmt w:val="bullet"/>
      <w:lvlText w:val="o"/>
      <w:lvlJc w:val="left"/>
      <w:pPr>
        <w:ind w:left="201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4D84D68">
      <w:start w:val="1"/>
      <w:numFmt w:val="bullet"/>
      <w:lvlText w:val="▪"/>
      <w:lvlJc w:val="left"/>
      <w:pPr>
        <w:ind w:left="273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9AC56C">
      <w:start w:val="1"/>
      <w:numFmt w:val="bullet"/>
      <w:lvlText w:val="•"/>
      <w:lvlJc w:val="left"/>
      <w:pPr>
        <w:ind w:left="34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7126E8E">
      <w:start w:val="1"/>
      <w:numFmt w:val="bullet"/>
      <w:lvlText w:val="o"/>
      <w:lvlJc w:val="left"/>
      <w:pPr>
        <w:ind w:left="417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B707720">
      <w:start w:val="1"/>
      <w:numFmt w:val="bullet"/>
      <w:lvlText w:val="▪"/>
      <w:lvlJc w:val="left"/>
      <w:pPr>
        <w:ind w:left="489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2A0162">
      <w:start w:val="1"/>
      <w:numFmt w:val="bullet"/>
      <w:lvlText w:val="•"/>
      <w:lvlJc w:val="left"/>
      <w:pPr>
        <w:ind w:left="56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D27354">
      <w:start w:val="1"/>
      <w:numFmt w:val="bullet"/>
      <w:lvlText w:val="o"/>
      <w:lvlJc w:val="left"/>
      <w:pPr>
        <w:ind w:left="633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7A6625E">
      <w:start w:val="1"/>
      <w:numFmt w:val="bullet"/>
      <w:lvlText w:val="▪"/>
      <w:lvlJc w:val="left"/>
      <w:pPr>
        <w:ind w:left="705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5FA7712"/>
    <w:multiLevelType w:val="hybridMultilevel"/>
    <w:tmpl w:val="7CA2E0F0"/>
    <w:lvl w:ilvl="0" w:tplc="0D548B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4B24728">
      <w:start w:val="1"/>
      <w:numFmt w:val="bullet"/>
      <w:lvlText w:val="o"/>
      <w:lvlJc w:val="left"/>
      <w:pPr>
        <w:ind w:left="12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5FA4618">
      <w:start w:val="1"/>
      <w:numFmt w:val="bullet"/>
      <w:lvlText w:val="▪"/>
      <w:lvlJc w:val="left"/>
      <w:pPr>
        <w:ind w:left="19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1CACB0C">
      <w:start w:val="1"/>
      <w:numFmt w:val="bullet"/>
      <w:lvlText w:val="•"/>
      <w:lvlJc w:val="left"/>
      <w:pPr>
        <w:ind w:left="27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3DA1618">
      <w:start w:val="1"/>
      <w:numFmt w:val="bullet"/>
      <w:lvlText w:val="o"/>
      <w:lvlJc w:val="left"/>
      <w:pPr>
        <w:ind w:left="34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AD221AA">
      <w:start w:val="1"/>
      <w:numFmt w:val="bullet"/>
      <w:lvlText w:val="▪"/>
      <w:lvlJc w:val="left"/>
      <w:pPr>
        <w:ind w:left="41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6A6AF0">
      <w:start w:val="1"/>
      <w:numFmt w:val="bullet"/>
      <w:lvlText w:val="•"/>
      <w:lvlJc w:val="left"/>
      <w:pPr>
        <w:ind w:left="48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EC263D6">
      <w:start w:val="1"/>
      <w:numFmt w:val="bullet"/>
      <w:lvlText w:val="o"/>
      <w:lvlJc w:val="left"/>
      <w:pPr>
        <w:ind w:left="55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EA6390C">
      <w:start w:val="1"/>
      <w:numFmt w:val="bullet"/>
      <w:lvlText w:val="▪"/>
      <w:lvlJc w:val="left"/>
      <w:pPr>
        <w:ind w:left="63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3C0642A"/>
    <w:multiLevelType w:val="hybridMultilevel"/>
    <w:tmpl w:val="C8B8E17C"/>
    <w:lvl w:ilvl="0" w:tplc="B6CAF026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B14CB"/>
    <w:multiLevelType w:val="hybridMultilevel"/>
    <w:tmpl w:val="C364692A"/>
    <w:lvl w:ilvl="0" w:tplc="007A9A58">
      <w:start w:val="1"/>
      <w:numFmt w:val="lowerLetter"/>
      <w:lvlText w:val="%1)"/>
      <w:lvlJc w:val="left"/>
      <w:pPr>
        <w:ind w:left="720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B7A2E68">
      <w:start w:val="1"/>
      <w:numFmt w:val="lowerLetter"/>
      <w:lvlText w:val="%2"/>
      <w:lvlJc w:val="left"/>
      <w:pPr>
        <w:ind w:left="1439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FE42966">
      <w:start w:val="1"/>
      <w:numFmt w:val="lowerRoman"/>
      <w:lvlText w:val="%3"/>
      <w:lvlJc w:val="left"/>
      <w:pPr>
        <w:ind w:left="2159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F806FC8">
      <w:start w:val="1"/>
      <w:numFmt w:val="decimal"/>
      <w:lvlText w:val="%4"/>
      <w:lvlJc w:val="left"/>
      <w:pPr>
        <w:ind w:left="2879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15429D4">
      <w:start w:val="1"/>
      <w:numFmt w:val="lowerLetter"/>
      <w:lvlText w:val="%5"/>
      <w:lvlJc w:val="left"/>
      <w:pPr>
        <w:ind w:left="3599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C68067E">
      <w:start w:val="1"/>
      <w:numFmt w:val="lowerRoman"/>
      <w:lvlText w:val="%6"/>
      <w:lvlJc w:val="left"/>
      <w:pPr>
        <w:ind w:left="4319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DC6920">
      <w:start w:val="1"/>
      <w:numFmt w:val="decimal"/>
      <w:lvlText w:val="%7"/>
      <w:lvlJc w:val="left"/>
      <w:pPr>
        <w:ind w:left="5039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EF22D98">
      <w:start w:val="1"/>
      <w:numFmt w:val="lowerLetter"/>
      <w:lvlText w:val="%8"/>
      <w:lvlJc w:val="left"/>
      <w:pPr>
        <w:ind w:left="5759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89CC2">
      <w:start w:val="1"/>
      <w:numFmt w:val="lowerRoman"/>
      <w:lvlText w:val="%9"/>
      <w:lvlJc w:val="left"/>
      <w:pPr>
        <w:ind w:left="6479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BD9086A"/>
    <w:multiLevelType w:val="hybridMultilevel"/>
    <w:tmpl w:val="EB6AFC40"/>
    <w:lvl w:ilvl="0" w:tplc="AED6D37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CAE5796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BAE1EC4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AFE3D64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D7E5D3C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89A8E5E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B202AC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92AB7F0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1566112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8100A0D"/>
    <w:multiLevelType w:val="hybridMultilevel"/>
    <w:tmpl w:val="58AC18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82720014">
    <w:abstractNumId w:val="1"/>
  </w:num>
  <w:num w:numId="2" w16cid:durableId="276134264">
    <w:abstractNumId w:val="8"/>
  </w:num>
  <w:num w:numId="3" w16cid:durableId="102918159">
    <w:abstractNumId w:val="6"/>
  </w:num>
  <w:num w:numId="4" w16cid:durableId="1635675048">
    <w:abstractNumId w:val="0"/>
  </w:num>
  <w:num w:numId="5" w16cid:durableId="146167698">
    <w:abstractNumId w:val="4"/>
  </w:num>
  <w:num w:numId="6" w16cid:durableId="322124341">
    <w:abstractNumId w:val="2"/>
  </w:num>
  <w:num w:numId="7" w16cid:durableId="1018199230">
    <w:abstractNumId w:val="9"/>
  </w:num>
  <w:num w:numId="8" w16cid:durableId="122039739">
    <w:abstractNumId w:val="5"/>
  </w:num>
  <w:num w:numId="9" w16cid:durableId="2102527182">
    <w:abstractNumId w:val="10"/>
  </w:num>
  <w:num w:numId="10" w16cid:durableId="404691970">
    <w:abstractNumId w:val="7"/>
  </w:num>
  <w:num w:numId="11" w16cid:durableId="18858232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tzAFUmbGRkZGJko6SsGpxcWZ+XkgBYa1AOTj3PYsAAAA"/>
  </w:docVars>
  <w:rsids>
    <w:rsidRoot w:val="00AE0A59"/>
    <w:rsid w:val="00037D63"/>
    <w:rsid w:val="00040E63"/>
    <w:rsid w:val="00077695"/>
    <w:rsid w:val="0008539A"/>
    <w:rsid w:val="00092646"/>
    <w:rsid w:val="000A6123"/>
    <w:rsid w:val="000A740B"/>
    <w:rsid w:val="000A7A5F"/>
    <w:rsid w:val="000C5144"/>
    <w:rsid w:val="000D1837"/>
    <w:rsid w:val="000F0144"/>
    <w:rsid w:val="00103CCE"/>
    <w:rsid w:val="00113432"/>
    <w:rsid w:val="00131203"/>
    <w:rsid w:val="0013233D"/>
    <w:rsid w:val="001472F1"/>
    <w:rsid w:val="00147B70"/>
    <w:rsid w:val="00151966"/>
    <w:rsid w:val="0016124A"/>
    <w:rsid w:val="001C7F15"/>
    <w:rsid w:val="001E51B3"/>
    <w:rsid w:val="001F34D1"/>
    <w:rsid w:val="001F524A"/>
    <w:rsid w:val="00204C19"/>
    <w:rsid w:val="002066E9"/>
    <w:rsid w:val="00215E14"/>
    <w:rsid w:val="00227879"/>
    <w:rsid w:val="002314B5"/>
    <w:rsid w:val="00233D27"/>
    <w:rsid w:val="00240633"/>
    <w:rsid w:val="0024147E"/>
    <w:rsid w:val="00260D66"/>
    <w:rsid w:val="0027120D"/>
    <w:rsid w:val="00275727"/>
    <w:rsid w:val="00280F1A"/>
    <w:rsid w:val="002A2374"/>
    <w:rsid w:val="002D313D"/>
    <w:rsid w:val="002F29CA"/>
    <w:rsid w:val="002F3412"/>
    <w:rsid w:val="002F3591"/>
    <w:rsid w:val="002F3FEC"/>
    <w:rsid w:val="003019CC"/>
    <w:rsid w:val="00304D2D"/>
    <w:rsid w:val="00321829"/>
    <w:rsid w:val="003372E6"/>
    <w:rsid w:val="00367505"/>
    <w:rsid w:val="00381619"/>
    <w:rsid w:val="003B29CD"/>
    <w:rsid w:val="003B3B48"/>
    <w:rsid w:val="003B69D8"/>
    <w:rsid w:val="003D1F43"/>
    <w:rsid w:val="003E1AEA"/>
    <w:rsid w:val="003E5D31"/>
    <w:rsid w:val="003F7622"/>
    <w:rsid w:val="00444967"/>
    <w:rsid w:val="004638A4"/>
    <w:rsid w:val="004745B7"/>
    <w:rsid w:val="0049656D"/>
    <w:rsid w:val="004C049D"/>
    <w:rsid w:val="004E10CB"/>
    <w:rsid w:val="00507DD9"/>
    <w:rsid w:val="005166C1"/>
    <w:rsid w:val="00520345"/>
    <w:rsid w:val="00532B39"/>
    <w:rsid w:val="0056512C"/>
    <w:rsid w:val="00574C4F"/>
    <w:rsid w:val="00576D97"/>
    <w:rsid w:val="00577298"/>
    <w:rsid w:val="005B5CD5"/>
    <w:rsid w:val="005D2371"/>
    <w:rsid w:val="005F7D79"/>
    <w:rsid w:val="0060309D"/>
    <w:rsid w:val="0060363A"/>
    <w:rsid w:val="00613300"/>
    <w:rsid w:val="00623B47"/>
    <w:rsid w:val="00631BF8"/>
    <w:rsid w:val="00657FE8"/>
    <w:rsid w:val="00697E75"/>
    <w:rsid w:val="006B400C"/>
    <w:rsid w:val="006C0726"/>
    <w:rsid w:val="006C7124"/>
    <w:rsid w:val="006D02D1"/>
    <w:rsid w:val="006D0E97"/>
    <w:rsid w:val="006D6F94"/>
    <w:rsid w:val="006E4C65"/>
    <w:rsid w:val="006F483D"/>
    <w:rsid w:val="007273A7"/>
    <w:rsid w:val="007A12AF"/>
    <w:rsid w:val="007C5192"/>
    <w:rsid w:val="007C5553"/>
    <w:rsid w:val="007D0108"/>
    <w:rsid w:val="007D0945"/>
    <w:rsid w:val="007D17E0"/>
    <w:rsid w:val="007F3AC1"/>
    <w:rsid w:val="00800C81"/>
    <w:rsid w:val="008357AA"/>
    <w:rsid w:val="008502E6"/>
    <w:rsid w:val="00850B7E"/>
    <w:rsid w:val="008707C9"/>
    <w:rsid w:val="00872C3B"/>
    <w:rsid w:val="008863AF"/>
    <w:rsid w:val="008912CC"/>
    <w:rsid w:val="008A38BB"/>
    <w:rsid w:val="008B367F"/>
    <w:rsid w:val="008C3427"/>
    <w:rsid w:val="00905010"/>
    <w:rsid w:val="00926938"/>
    <w:rsid w:val="009574A8"/>
    <w:rsid w:val="0096246C"/>
    <w:rsid w:val="009708B2"/>
    <w:rsid w:val="0097196E"/>
    <w:rsid w:val="00974A3A"/>
    <w:rsid w:val="00983B92"/>
    <w:rsid w:val="009A3697"/>
    <w:rsid w:val="009A6AF3"/>
    <w:rsid w:val="009D2370"/>
    <w:rsid w:val="009E2DEE"/>
    <w:rsid w:val="009F7ED0"/>
    <w:rsid w:val="00A147DD"/>
    <w:rsid w:val="00A20E55"/>
    <w:rsid w:val="00A41168"/>
    <w:rsid w:val="00A672D2"/>
    <w:rsid w:val="00A739B8"/>
    <w:rsid w:val="00A77326"/>
    <w:rsid w:val="00A82111"/>
    <w:rsid w:val="00AA2A4C"/>
    <w:rsid w:val="00AA5B4D"/>
    <w:rsid w:val="00AE0A59"/>
    <w:rsid w:val="00B235DC"/>
    <w:rsid w:val="00B24245"/>
    <w:rsid w:val="00B24EFC"/>
    <w:rsid w:val="00B36987"/>
    <w:rsid w:val="00B51481"/>
    <w:rsid w:val="00B51903"/>
    <w:rsid w:val="00B51CB8"/>
    <w:rsid w:val="00B52A7D"/>
    <w:rsid w:val="00B80E43"/>
    <w:rsid w:val="00B80FC5"/>
    <w:rsid w:val="00BB7292"/>
    <w:rsid w:val="00BC39C6"/>
    <w:rsid w:val="00BF5DC8"/>
    <w:rsid w:val="00C1062F"/>
    <w:rsid w:val="00C116C8"/>
    <w:rsid w:val="00C66971"/>
    <w:rsid w:val="00C72992"/>
    <w:rsid w:val="00C92049"/>
    <w:rsid w:val="00C92671"/>
    <w:rsid w:val="00C94FA6"/>
    <w:rsid w:val="00C957A7"/>
    <w:rsid w:val="00CA6205"/>
    <w:rsid w:val="00CB0CCC"/>
    <w:rsid w:val="00CB5D9F"/>
    <w:rsid w:val="00CD578F"/>
    <w:rsid w:val="00D03250"/>
    <w:rsid w:val="00D63EED"/>
    <w:rsid w:val="00D713FA"/>
    <w:rsid w:val="00D74AC7"/>
    <w:rsid w:val="00D76B97"/>
    <w:rsid w:val="00D8737F"/>
    <w:rsid w:val="00D9584D"/>
    <w:rsid w:val="00D95A58"/>
    <w:rsid w:val="00DD3B7D"/>
    <w:rsid w:val="00DD7DD8"/>
    <w:rsid w:val="00E011EB"/>
    <w:rsid w:val="00E10A7D"/>
    <w:rsid w:val="00E11E23"/>
    <w:rsid w:val="00E219E6"/>
    <w:rsid w:val="00E62E99"/>
    <w:rsid w:val="00E75F8D"/>
    <w:rsid w:val="00E93C21"/>
    <w:rsid w:val="00E963C4"/>
    <w:rsid w:val="00EB10F6"/>
    <w:rsid w:val="00EC051D"/>
    <w:rsid w:val="00ED735C"/>
    <w:rsid w:val="00EE18F6"/>
    <w:rsid w:val="00EF449D"/>
    <w:rsid w:val="00EF70F2"/>
    <w:rsid w:val="00F17C90"/>
    <w:rsid w:val="00F219FB"/>
    <w:rsid w:val="00F31652"/>
    <w:rsid w:val="00F74560"/>
    <w:rsid w:val="00F902F1"/>
    <w:rsid w:val="00F92489"/>
    <w:rsid w:val="00FB0C8D"/>
    <w:rsid w:val="00FD03EF"/>
    <w:rsid w:val="00FE00E3"/>
    <w:rsid w:val="00FF7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B8957F"/>
  <w15:docId w15:val="{CBBB4218-ABA3-4410-98F2-EF2FE3FDD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uk-UA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9" w:line="248" w:lineRule="auto"/>
      <w:ind w:left="10" w:right="59" w:hanging="10"/>
      <w:jc w:val="both"/>
    </w:pPr>
    <w:rPr>
      <w:rFonts w:ascii="Trebuchet MS" w:eastAsia="Trebuchet MS" w:hAnsi="Trebuchet MS" w:cs="Trebuchet MS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"/>
      <w:ind w:left="10" w:hanging="10"/>
      <w:outlineLvl w:val="0"/>
    </w:pPr>
    <w:rPr>
      <w:rFonts w:ascii="Trebuchet MS" w:eastAsia="Trebuchet MS" w:hAnsi="Trebuchet MS" w:cs="Trebuchet MS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Trebuchet MS" w:eastAsia="Trebuchet MS" w:hAnsi="Trebuchet MS" w:cs="Trebuchet MS"/>
      <w:b/>
      <w:i/>
      <w:color w:val="000000"/>
      <w:sz w:val="28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576" w:hanging="10"/>
      <w:outlineLvl w:val="2"/>
    </w:pPr>
    <w:rPr>
      <w:rFonts w:ascii="Trebuchet MS" w:eastAsia="Trebuchet MS" w:hAnsi="Trebuchet MS" w:cs="Trebuchet MS"/>
      <w:b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rebuchet MS" w:eastAsia="Trebuchet MS" w:hAnsi="Trebuchet MS" w:cs="Trebuchet MS"/>
      <w:b/>
      <w:color w:val="000000"/>
      <w:sz w:val="22"/>
    </w:rPr>
  </w:style>
  <w:style w:type="character" w:customStyle="1" w:styleId="Heading3Char">
    <w:name w:val="Heading 3 Char"/>
    <w:link w:val="Heading3"/>
    <w:rPr>
      <w:rFonts w:ascii="Trebuchet MS" w:eastAsia="Trebuchet MS" w:hAnsi="Trebuchet MS" w:cs="Trebuchet MS"/>
      <w:b/>
      <w:color w:val="000000"/>
      <w:sz w:val="26"/>
    </w:rPr>
  </w:style>
  <w:style w:type="character" w:customStyle="1" w:styleId="Heading2Char">
    <w:name w:val="Heading 2 Char"/>
    <w:link w:val="Heading2"/>
    <w:rPr>
      <w:rFonts w:ascii="Trebuchet MS" w:eastAsia="Trebuchet MS" w:hAnsi="Trebuchet MS" w:cs="Trebuchet MS"/>
      <w:b/>
      <w:i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0E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E43"/>
    <w:rPr>
      <w:rFonts w:ascii="Segoe UI" w:eastAsia="Trebuchet MS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F745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5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5727"/>
    <w:rPr>
      <w:rFonts w:ascii="Trebuchet MS" w:eastAsia="Trebuchet MS" w:hAnsi="Trebuchet MS" w:cs="Trebuchet MS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75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727"/>
    <w:rPr>
      <w:rFonts w:ascii="Trebuchet MS" w:eastAsia="Trebuchet MS" w:hAnsi="Trebuchet MS" w:cs="Trebuchet MS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8D1B5FFD618B4E96C2FF7D88AB182B" ma:contentTypeVersion="19" ma:contentTypeDescription="Create a new document." ma:contentTypeScope="" ma:versionID="ce09c228a4b2a75c9a3250827b32ab9e">
  <xsd:schema xmlns:xsd="http://www.w3.org/2001/XMLSchema" xmlns:xs="http://www.w3.org/2001/XMLSchema" xmlns:p="http://schemas.microsoft.com/office/2006/metadata/properties" xmlns:ns2="572d5251-ef0c-472b-8560-265d0ea24ad8" xmlns:ns3="013c30a8-76b9-4357-a999-24e8bf0a122e" targetNamespace="http://schemas.microsoft.com/office/2006/metadata/properties" ma:root="true" ma:fieldsID="1cb66bcfce5e0ed13b9b4e4a98bd88e2" ns2:_="" ns3:_="">
    <xsd:import namespace="572d5251-ef0c-472b-8560-265d0ea24ad8"/>
    <xsd:import namespace="013c30a8-76b9-4357-a999-24e8bf0a1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LINK" minOccurs="0"/>
                <xsd:element ref="ns2:_Flow_Signoff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d5251-ef0c-472b-8560-265d0ea24a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INK" ma:index="23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c30a8-76b9-4357-a999-24e8bf0a1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fc3926c-d601-43c3-9b90-dd196a9e3b0b}" ma:internalName="TaxCatchAll" ma:showField="CatchAllData" ma:web="013c30a8-76b9-4357-a999-24e8bf0a1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2d5251-ef0c-472b-8560-265d0ea24ad8">
      <Terms xmlns="http://schemas.microsoft.com/office/infopath/2007/PartnerControls"/>
    </lcf76f155ced4ddcb4097134ff3c332f>
    <TaxCatchAll xmlns="013c30a8-76b9-4357-a999-24e8bf0a122e" xsi:nil="true"/>
    <LINK xmlns="572d5251-ef0c-472b-8560-265d0ea24ad8">
      <Url xsi:nil="true"/>
      <Description xsi:nil="true"/>
    </LINK>
    <_Flow_SignoffStatus xmlns="572d5251-ef0c-472b-8560-265d0ea24ad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650E2-BB76-42F7-95EC-6AC802B6C3BA}"/>
</file>

<file path=customXml/itemProps2.xml><?xml version="1.0" encoding="utf-8"?>
<ds:datastoreItem xmlns:ds="http://schemas.openxmlformats.org/officeDocument/2006/customXml" ds:itemID="{D496BBC2-9E7F-4BC9-AE36-49FFFB1C0E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09A1A1-2415-461F-B0DF-C710FAEA5512}">
  <ds:schemaRefs>
    <ds:schemaRef ds:uri="http://schemas.microsoft.com/office/2006/metadata/properties"/>
    <ds:schemaRef ds:uri="http://schemas.microsoft.com/office/infopath/2007/PartnerControls"/>
    <ds:schemaRef ds:uri="572d5251-ef0c-472b-8560-265d0ea24ad8"/>
    <ds:schemaRef ds:uri="013c30a8-76b9-4357-a999-24e8bf0a122e"/>
  </ds:schemaRefs>
</ds:datastoreItem>
</file>

<file path=customXml/itemProps4.xml><?xml version="1.0" encoding="utf-8"?>
<ds:datastoreItem xmlns:ds="http://schemas.openxmlformats.org/officeDocument/2006/customXml" ds:itemID="{84CD7259-9916-48BE-A286-AE7FA1706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6</TotalTime>
  <Pages>4</Pages>
  <Words>851</Words>
  <Characters>485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SAT Network Services</vt:lpstr>
    </vt:vector>
  </TitlesOfParts>
  <Company>UNHCR</Company>
  <LinksUpToDate>false</LinksUpToDate>
  <CharactersWithSpaces>5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SAT Network Services</dc:title>
  <dc:subject>Terms of Reference</dc:subject>
  <dc:creator>YJ</dc:creator>
  <cp:keywords/>
  <dc:description/>
  <cp:lastModifiedBy>Yevhen Kolosov</cp:lastModifiedBy>
  <cp:revision>61</cp:revision>
  <cp:lastPrinted>2019-10-30T16:37:00Z</cp:lastPrinted>
  <dcterms:created xsi:type="dcterms:W3CDTF">2022-12-09T14:24:00Z</dcterms:created>
  <dcterms:modified xsi:type="dcterms:W3CDTF">2023-08-18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735339bbb7829b64561606f9bf36e0100282b8425e4806b292cffdd1483e5f</vt:lpwstr>
  </property>
  <property fmtid="{D5CDD505-2E9C-101B-9397-08002B2CF9AE}" pid="3" name="ContentTypeId">
    <vt:lpwstr>0x0101007C8D1B5FFD618B4E96C2FF7D88AB182B</vt:lpwstr>
  </property>
</Properties>
</file>